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B13868D" w14:textId="0F95AD6F" w:rsidR="00184A78" w:rsidRDefault="00184A78" w:rsidP="00D91787">
      <w:pPr>
        <w:pStyle w:val="NoSpacing"/>
      </w:pPr>
      <w:r w:rsidRPr="00184A78">
        <w:t>Three</w:t>
      </w:r>
      <w:r w:rsidR="0055014B" w:rsidRPr="00184A78">
        <w:t xml:space="preserve"> post-covid19 </w:t>
      </w:r>
      <w:r w:rsidRPr="00184A78">
        <w:t>scenarios</w:t>
      </w:r>
      <w:r>
        <w:t>.</w:t>
      </w:r>
    </w:p>
    <w:p w14:paraId="7C2B4726" w14:textId="77777777" w:rsidR="00D91787" w:rsidRDefault="00D91787" w:rsidP="00D91787">
      <w:pPr>
        <w:pStyle w:val="NoSpacing"/>
      </w:pPr>
    </w:p>
    <w:p w14:paraId="19E325AB" w14:textId="65213D70" w:rsidR="00184A78" w:rsidRDefault="00184A78" w:rsidP="00D91787">
      <w:pPr>
        <w:pStyle w:val="NoSpacing"/>
      </w:pPr>
      <w:r>
        <w:t xml:space="preserve">The world is being shaken by a pandemic. </w:t>
      </w:r>
      <w:r w:rsidR="00B628C2">
        <w:t>Our lives and the way we function as a species were already in a process of fast change before COVID</w:t>
      </w:r>
      <w:r w:rsidR="00B628C2" w:rsidRPr="00B628C2">
        <w:t>-</w:t>
      </w:r>
      <w:r w:rsidR="00B628C2">
        <w:t xml:space="preserve">19 hit us globally. </w:t>
      </w:r>
      <w:r w:rsidR="00D91787">
        <w:t xml:space="preserve">However, it makes sense to believe that under the current circumstances, things are going to change faster than we expected, and possibly in unexpected ways. </w:t>
      </w:r>
    </w:p>
    <w:p w14:paraId="473EE9F3" w14:textId="53A1D735" w:rsidR="00D91787" w:rsidRDefault="00D91787" w:rsidP="00D91787">
      <w:pPr>
        <w:pStyle w:val="NoSpacing"/>
      </w:pPr>
    </w:p>
    <w:p w14:paraId="02C9F47C" w14:textId="501EFB51" w:rsidR="00D91787" w:rsidRDefault="00D91787" w:rsidP="00D91787">
      <w:pPr>
        <w:pStyle w:val="NoSpacing"/>
      </w:pPr>
      <w:r>
        <w:t xml:space="preserve">With this text, I would simply like to spark some questions and reflection among the population in order to question where are we moving forward and how we can use the current </w:t>
      </w:r>
      <w:r>
        <w:rPr>
          <w:u w:val="single"/>
        </w:rPr>
        <w:t xml:space="preserve">weird </w:t>
      </w:r>
      <w:r>
        <w:t xml:space="preserve">circumstances to take hold of the situation and move towards a better planet for everyone. </w:t>
      </w:r>
    </w:p>
    <w:p w14:paraId="1FC85099" w14:textId="62C8B421" w:rsidR="00D91787" w:rsidRDefault="00D91787" w:rsidP="00D91787">
      <w:pPr>
        <w:pStyle w:val="NoSpacing"/>
      </w:pPr>
    </w:p>
    <w:p w14:paraId="48B338D2" w14:textId="7358415A" w:rsidR="00D91787" w:rsidRDefault="00D91787" w:rsidP="00D91787">
      <w:pPr>
        <w:pStyle w:val="NoSpacing"/>
      </w:pPr>
      <w:r>
        <w:t>The text is sparked by the readings and prediction of other authors as Harari [@</w:t>
      </w:r>
      <w:r w:rsidRPr="00D91787">
        <w:t>harari2020world</w:t>
      </w:r>
      <w:r>
        <w:t>, @</w:t>
      </w:r>
      <w:r w:rsidRPr="00D91787">
        <w:t>harari2016homo</w:t>
      </w:r>
      <w:r>
        <w:t>]</w:t>
      </w:r>
      <w:r w:rsidR="002076D0">
        <w:t>, some [David Icke’s](</w:t>
      </w:r>
      <w:bookmarkStart w:id="0" w:name="_GoBack"/>
      <w:bookmarkEnd w:id="0"/>
      <w:r w:rsidR="002076D0">
        <w:fldChar w:fldCharType="begin"/>
      </w:r>
      <w:r w:rsidR="002076D0">
        <w:instrText xml:space="preserve"> HYPERLINK "https://en.wikipedia.org/wiki/David_Icke" </w:instrText>
      </w:r>
      <w:r w:rsidR="002076D0">
        <w:fldChar w:fldCharType="separate"/>
      </w:r>
      <w:r w:rsidR="002076D0">
        <w:rPr>
          <w:rStyle w:val="Hyperlink"/>
        </w:rPr>
        <w:t>https://en.wikipedia.org/wiki/David_Icke</w:t>
      </w:r>
      <w:r w:rsidR="002076D0">
        <w:fldChar w:fldCharType="end"/>
      </w:r>
      <w:r w:rsidR="002076D0">
        <w:t xml:space="preserve">) ideas </w:t>
      </w:r>
      <w:r>
        <w:t xml:space="preserve">. I am also inspired by </w:t>
      </w:r>
      <w:proofErr w:type="spellStart"/>
      <w:r>
        <w:t>uthopias</w:t>
      </w:r>
      <w:proofErr w:type="spellEnd"/>
      <w:r>
        <w:t xml:space="preserve"> and anti-</w:t>
      </w:r>
      <w:proofErr w:type="spellStart"/>
      <w:r>
        <w:t>uthopian</w:t>
      </w:r>
      <w:proofErr w:type="spellEnd"/>
      <w:r>
        <w:t xml:space="preserve"> words as Orwell [@</w:t>
      </w:r>
      <w:r w:rsidRPr="00D91787">
        <w:t>george20071984</w:t>
      </w:r>
      <w:r>
        <w:t>], Huxley [@</w:t>
      </w:r>
      <w:r w:rsidRPr="00D91787">
        <w:t>huxley2007brave</w:t>
      </w:r>
      <w:r>
        <w:t>], or Bradbury’s [@</w:t>
      </w:r>
      <w:r w:rsidRPr="00D91787">
        <w:t>bradbury2012fahrenheit</w:t>
      </w:r>
      <w:r>
        <w:t>]. Also, some pop culture, films and series like Elysium [@</w:t>
      </w:r>
      <w:r w:rsidRPr="00D91787">
        <w:t>elysium2013</w:t>
      </w:r>
      <w:r>
        <w:t>], Black Mirror [@</w:t>
      </w:r>
      <w:proofErr w:type="spellStart"/>
      <w:r w:rsidRPr="00D91787">
        <w:t>blackmirror</w:t>
      </w:r>
      <w:proofErr w:type="spellEnd"/>
      <w:r>
        <w:t>], or Years and Years [@</w:t>
      </w:r>
      <w:proofErr w:type="spellStart"/>
      <w:r w:rsidRPr="00D91787">
        <w:t>yearsandyears</w:t>
      </w:r>
      <w:proofErr w:type="spellEnd"/>
      <w:r>
        <w:t>].</w:t>
      </w:r>
    </w:p>
    <w:p w14:paraId="3EEFAA14" w14:textId="0B5C8A66" w:rsidR="00D91787" w:rsidRDefault="00D91787" w:rsidP="00D91787">
      <w:pPr>
        <w:pStyle w:val="NoSpacing"/>
      </w:pPr>
    </w:p>
    <w:p w14:paraId="78362951" w14:textId="77777777" w:rsidR="00D91787" w:rsidRPr="00D91787" w:rsidRDefault="00D91787" w:rsidP="00D91787">
      <w:pPr>
        <w:pStyle w:val="NoSpacing"/>
      </w:pPr>
    </w:p>
    <w:p w14:paraId="7048ED84" w14:textId="3E20F490" w:rsidR="0055014B" w:rsidRPr="00184A78" w:rsidRDefault="0055014B" w:rsidP="00D91787">
      <w:pPr>
        <w:pStyle w:val="NoSpacing"/>
      </w:pPr>
    </w:p>
    <w:p w14:paraId="687CC233" w14:textId="77777777" w:rsidR="0055014B" w:rsidRPr="00911211" w:rsidRDefault="0055014B" w:rsidP="00D91787">
      <w:pPr>
        <w:pStyle w:val="NoSpacing"/>
      </w:pPr>
    </w:p>
    <w:p w14:paraId="0852E65D" w14:textId="77777777" w:rsidR="0055014B" w:rsidRPr="00911211" w:rsidRDefault="0055014B" w:rsidP="00D91787">
      <w:pPr>
        <w:pStyle w:val="NoSpacing"/>
      </w:pPr>
    </w:p>
    <w:p w14:paraId="2182714B" w14:textId="724571E1" w:rsidR="0055014B" w:rsidRDefault="0055014B" w:rsidP="00D91787">
      <w:pPr>
        <w:pStyle w:val="NoSpacing"/>
        <w:rPr>
          <w:lang w:val="es-ES"/>
        </w:rPr>
      </w:pPr>
      <w:r>
        <w:rPr>
          <w:lang w:val="es-ES"/>
        </w:rPr>
        <w:t xml:space="preserve">The </w:t>
      </w:r>
      <w:proofErr w:type="spellStart"/>
      <w:r>
        <w:rPr>
          <w:lang w:val="es-ES"/>
        </w:rPr>
        <w:t>Draconian</w:t>
      </w:r>
      <w:proofErr w:type="spellEnd"/>
      <w:r>
        <w:rPr>
          <w:lang w:val="es-ES"/>
        </w:rPr>
        <w:t xml:space="preserve"> </w:t>
      </w:r>
    </w:p>
    <w:p w14:paraId="31E235CA" w14:textId="77777777" w:rsidR="0055014B" w:rsidRPr="0055014B" w:rsidRDefault="0055014B" w:rsidP="00D91787">
      <w:pPr>
        <w:pStyle w:val="NoSpacing"/>
        <w:rPr>
          <w:lang w:val="es-ES"/>
        </w:rPr>
      </w:pPr>
    </w:p>
    <w:tbl>
      <w:tblPr>
        <w:tblStyle w:val="TableGrid"/>
        <w:tblW w:w="0" w:type="auto"/>
        <w:tblLook w:val="04A0" w:firstRow="1" w:lastRow="0" w:firstColumn="1" w:lastColumn="0" w:noHBand="0" w:noVBand="1"/>
      </w:tblPr>
      <w:tblGrid>
        <w:gridCol w:w="4247"/>
        <w:gridCol w:w="4247"/>
      </w:tblGrid>
      <w:tr w:rsidR="00911211" w:rsidRPr="0095791F" w14:paraId="34E8FBD1" w14:textId="77777777" w:rsidTr="00184A78">
        <w:tc>
          <w:tcPr>
            <w:tcW w:w="4247" w:type="dxa"/>
          </w:tcPr>
          <w:p w14:paraId="480E5360" w14:textId="77777777" w:rsidR="00911211" w:rsidRDefault="00911211" w:rsidP="00D91787">
            <w:pPr>
              <w:pStyle w:val="NoSpacing"/>
              <w:rPr>
                <w:lang w:val="es-ES"/>
              </w:rPr>
            </w:pPr>
            <w:r>
              <w:rPr>
                <w:lang w:val="es-ES"/>
              </w:rPr>
              <w:t xml:space="preserve">Reference </w:t>
            </w:r>
            <w:proofErr w:type="spellStart"/>
            <w:r>
              <w:rPr>
                <w:lang w:val="es-ES"/>
              </w:rPr>
              <w:t>books</w:t>
            </w:r>
            <w:proofErr w:type="spellEnd"/>
            <w:r>
              <w:rPr>
                <w:lang w:val="es-ES"/>
              </w:rPr>
              <w:t xml:space="preserve"> and </w:t>
            </w:r>
            <w:proofErr w:type="spellStart"/>
            <w:r>
              <w:rPr>
                <w:lang w:val="es-ES"/>
              </w:rPr>
              <w:t>inspiration</w:t>
            </w:r>
            <w:proofErr w:type="spellEnd"/>
          </w:p>
        </w:tc>
        <w:tc>
          <w:tcPr>
            <w:tcW w:w="4247" w:type="dxa"/>
          </w:tcPr>
          <w:p w14:paraId="68A1734C" w14:textId="623F644C" w:rsidR="00911211" w:rsidRPr="0095791F" w:rsidRDefault="0095791F" w:rsidP="00D91787">
            <w:pPr>
              <w:pStyle w:val="NoSpacing"/>
            </w:pPr>
            <w:r w:rsidRPr="0095791F">
              <w:t>Homo Deus, 1984, years and y</w:t>
            </w:r>
            <w:r>
              <w:t>ears,</w:t>
            </w:r>
            <w:r w:rsidR="00342121">
              <w:t xml:space="preserve"> China, Elysium, </w:t>
            </w:r>
            <w:r w:rsidR="00C107FE">
              <w:t>African countries, poverty</w:t>
            </w:r>
            <w:r w:rsidR="00B628C2">
              <w:t xml:space="preserve">, </w:t>
            </w:r>
            <w:proofErr w:type="spellStart"/>
            <w:r w:rsidR="00B628C2">
              <w:t>blackmirror</w:t>
            </w:r>
            <w:proofErr w:type="spellEnd"/>
          </w:p>
          <w:p w14:paraId="14D11A41" w14:textId="77777777" w:rsidR="00911211" w:rsidRPr="0095791F" w:rsidRDefault="00911211" w:rsidP="00D91787">
            <w:pPr>
              <w:pStyle w:val="NoSpacing"/>
            </w:pPr>
          </w:p>
        </w:tc>
      </w:tr>
      <w:tr w:rsidR="00911211" w:rsidRPr="0055014B" w14:paraId="2789953F" w14:textId="77777777" w:rsidTr="00184A78">
        <w:tc>
          <w:tcPr>
            <w:tcW w:w="4247" w:type="dxa"/>
          </w:tcPr>
          <w:p w14:paraId="69115059" w14:textId="77777777" w:rsidR="00911211" w:rsidRDefault="00911211" w:rsidP="00D91787">
            <w:pPr>
              <w:pStyle w:val="NoSpacing"/>
              <w:rPr>
                <w:lang w:val="es-ES"/>
              </w:rPr>
            </w:pPr>
            <w:proofErr w:type="spellStart"/>
            <w:r>
              <w:rPr>
                <w:lang w:val="es-ES"/>
              </w:rPr>
              <w:t>Groups</w:t>
            </w:r>
            <w:proofErr w:type="spellEnd"/>
            <w:r>
              <w:rPr>
                <w:lang w:val="es-ES"/>
              </w:rPr>
              <w:t xml:space="preserve"> </w:t>
            </w:r>
            <w:proofErr w:type="spellStart"/>
            <w:r>
              <w:rPr>
                <w:lang w:val="es-ES"/>
              </w:rPr>
              <w:t>system</w:t>
            </w:r>
            <w:proofErr w:type="spellEnd"/>
          </w:p>
        </w:tc>
        <w:tc>
          <w:tcPr>
            <w:tcW w:w="4247" w:type="dxa"/>
          </w:tcPr>
          <w:p w14:paraId="507805F6" w14:textId="6274E56F" w:rsidR="00911211" w:rsidRPr="0055014B" w:rsidRDefault="00342121" w:rsidP="00D91787">
            <w:pPr>
              <w:pStyle w:val="NoSpacing"/>
            </w:pPr>
            <w:r>
              <w:t>Mega-</w:t>
            </w:r>
            <w:proofErr w:type="spellStart"/>
            <w:r>
              <w:t>citites</w:t>
            </w:r>
            <w:proofErr w:type="spellEnd"/>
            <w:r>
              <w:t xml:space="preserve"> advance, empty fields, </w:t>
            </w:r>
            <w:proofErr w:type="spellStart"/>
            <w:r>
              <w:t>empoverish</w:t>
            </w:r>
            <w:proofErr w:type="spellEnd"/>
            <w:r>
              <w:t xml:space="preserve"> areas, exploitation of resources, Alienation and psychological problems, </w:t>
            </w:r>
            <w:proofErr w:type="spellStart"/>
            <w:r>
              <w:t>untrust</w:t>
            </w:r>
            <w:proofErr w:type="spellEnd"/>
            <w:r>
              <w:t xml:space="preserve">, not connection with </w:t>
            </w:r>
            <w:proofErr w:type="spellStart"/>
            <w:r>
              <w:t>othe</w:t>
            </w:r>
            <w:proofErr w:type="spellEnd"/>
            <w:r>
              <w:t xml:space="preserve"> people, loneliness</w:t>
            </w:r>
          </w:p>
        </w:tc>
      </w:tr>
      <w:tr w:rsidR="00911211" w:rsidRPr="0055014B" w14:paraId="0BD3CFEC" w14:textId="77777777" w:rsidTr="00184A78">
        <w:tc>
          <w:tcPr>
            <w:tcW w:w="4247" w:type="dxa"/>
          </w:tcPr>
          <w:p w14:paraId="642F546C" w14:textId="77777777" w:rsidR="00911211" w:rsidRDefault="00911211" w:rsidP="00D91787">
            <w:pPr>
              <w:pStyle w:val="NoSpacing"/>
              <w:rPr>
                <w:lang w:val="es-ES"/>
              </w:rPr>
            </w:pPr>
            <w:proofErr w:type="spellStart"/>
            <w:r>
              <w:rPr>
                <w:lang w:val="es-ES"/>
              </w:rPr>
              <w:t>Form</w:t>
            </w:r>
            <w:proofErr w:type="spellEnd"/>
            <w:r>
              <w:rPr>
                <w:lang w:val="es-ES"/>
              </w:rPr>
              <w:t xml:space="preserve"> of </w:t>
            </w:r>
            <w:proofErr w:type="spellStart"/>
            <w:r>
              <w:rPr>
                <w:lang w:val="es-ES"/>
              </w:rPr>
              <w:t>power</w:t>
            </w:r>
            <w:proofErr w:type="spellEnd"/>
          </w:p>
        </w:tc>
        <w:tc>
          <w:tcPr>
            <w:tcW w:w="4247" w:type="dxa"/>
          </w:tcPr>
          <w:p w14:paraId="4CB082EB" w14:textId="4B944065" w:rsidR="00342121" w:rsidRDefault="00342121" w:rsidP="00D91787">
            <w:pPr>
              <w:pStyle w:val="NoSpacing"/>
            </w:pPr>
            <w:r>
              <w:t xml:space="preserve">Authoritarian government with the excuse of big groups, they need more control, control based on smartphone first (like in Germany), then wearables, then inside the skin. </w:t>
            </w:r>
          </w:p>
          <w:p w14:paraId="117740BB" w14:textId="26FAF7D6" w:rsidR="00342121" w:rsidRDefault="00342121" w:rsidP="00D91787">
            <w:pPr>
              <w:pStyle w:val="NoSpacing"/>
            </w:pPr>
          </w:p>
          <w:p w14:paraId="0502A589" w14:textId="717F1BC7" w:rsidR="00342121" w:rsidRDefault="00342121" w:rsidP="00D91787">
            <w:pPr>
              <w:pStyle w:val="NoSpacing"/>
            </w:pPr>
            <w:r>
              <w:t>More military and police control, then intellectual people get shut down, weakening democracy and freedom of speech, freedom of press</w:t>
            </w:r>
          </w:p>
          <w:p w14:paraId="020C16D9" w14:textId="77777777" w:rsidR="00342121" w:rsidRDefault="00342121" w:rsidP="00D91787">
            <w:pPr>
              <w:pStyle w:val="NoSpacing"/>
            </w:pPr>
          </w:p>
          <w:p w14:paraId="06C69877" w14:textId="63463D82" w:rsidR="00911211" w:rsidRPr="0055014B" w:rsidRDefault="00342121" w:rsidP="00D91787">
            <w:pPr>
              <w:pStyle w:val="NoSpacing"/>
            </w:pPr>
            <w:r>
              <w:t xml:space="preserve">Privatization of services as well, a lot of poor people, super rich supporting and financing government, and many </w:t>
            </w:r>
            <w:proofErr w:type="spellStart"/>
            <w:r>
              <w:t>poors</w:t>
            </w:r>
            <w:proofErr w:type="spellEnd"/>
            <w:r w:rsidR="00911211">
              <w:t xml:space="preserve"> </w:t>
            </w:r>
            <w:r>
              <w:t>population</w:t>
            </w:r>
          </w:p>
        </w:tc>
      </w:tr>
      <w:tr w:rsidR="00911211" w:rsidRPr="00342121" w14:paraId="6E90004B" w14:textId="77777777" w:rsidTr="00184A78">
        <w:tc>
          <w:tcPr>
            <w:tcW w:w="4247" w:type="dxa"/>
          </w:tcPr>
          <w:p w14:paraId="57DC372C" w14:textId="77777777" w:rsidR="00911211" w:rsidRDefault="00911211" w:rsidP="00D91787">
            <w:pPr>
              <w:pStyle w:val="NoSpacing"/>
              <w:rPr>
                <w:lang w:val="es-ES"/>
              </w:rPr>
            </w:pPr>
            <w:r>
              <w:rPr>
                <w:lang w:val="es-ES"/>
              </w:rPr>
              <w:t>Energy</w:t>
            </w:r>
          </w:p>
        </w:tc>
        <w:tc>
          <w:tcPr>
            <w:tcW w:w="4247" w:type="dxa"/>
          </w:tcPr>
          <w:p w14:paraId="1BA0848B" w14:textId="77777777" w:rsidR="00911211" w:rsidRDefault="00342121" w:rsidP="00D91787">
            <w:pPr>
              <w:pStyle w:val="NoSpacing"/>
            </w:pPr>
            <w:r w:rsidRPr="00342121">
              <w:t xml:space="preserve">Nuclear, solar, it doesn’t </w:t>
            </w:r>
            <w:r>
              <w:t xml:space="preserve">matter, centralized, probably nuclear to control everything, all the production. </w:t>
            </w:r>
          </w:p>
          <w:p w14:paraId="363D73CB" w14:textId="21AD97AD" w:rsidR="00342121" w:rsidRPr="00342121" w:rsidRDefault="00342121" w:rsidP="00D91787">
            <w:pPr>
              <w:pStyle w:val="NoSpacing"/>
            </w:pPr>
          </w:p>
        </w:tc>
      </w:tr>
      <w:tr w:rsidR="00911211" w:rsidRPr="0055014B" w14:paraId="4AFF879F" w14:textId="77777777" w:rsidTr="00184A78">
        <w:tc>
          <w:tcPr>
            <w:tcW w:w="4247" w:type="dxa"/>
          </w:tcPr>
          <w:p w14:paraId="25683D60" w14:textId="77777777" w:rsidR="00911211" w:rsidRDefault="00911211" w:rsidP="00D91787">
            <w:pPr>
              <w:pStyle w:val="NoSpacing"/>
              <w:rPr>
                <w:lang w:val="es-ES"/>
              </w:rPr>
            </w:pPr>
            <w:proofErr w:type="spellStart"/>
            <w:r>
              <w:rPr>
                <w:lang w:val="es-ES"/>
              </w:rPr>
              <w:lastRenderedPageBreak/>
              <w:t>Health</w:t>
            </w:r>
            <w:proofErr w:type="spellEnd"/>
            <w:r>
              <w:rPr>
                <w:lang w:val="es-ES"/>
              </w:rPr>
              <w:t xml:space="preserve"> </w:t>
            </w:r>
            <w:proofErr w:type="spellStart"/>
            <w:r>
              <w:rPr>
                <w:lang w:val="es-ES"/>
              </w:rPr>
              <w:t>system</w:t>
            </w:r>
            <w:proofErr w:type="spellEnd"/>
          </w:p>
          <w:p w14:paraId="2B0756BB" w14:textId="77777777" w:rsidR="00911211" w:rsidRPr="0055014B" w:rsidRDefault="00911211" w:rsidP="00D91787">
            <w:pPr>
              <w:pStyle w:val="NoSpacing"/>
              <w:rPr>
                <w:lang w:val="es-ES"/>
              </w:rPr>
            </w:pPr>
            <w:proofErr w:type="spellStart"/>
            <w:r>
              <w:rPr>
                <w:lang w:val="es-ES"/>
              </w:rPr>
              <w:t>Diet</w:t>
            </w:r>
            <w:proofErr w:type="spellEnd"/>
          </w:p>
        </w:tc>
        <w:tc>
          <w:tcPr>
            <w:tcW w:w="4247" w:type="dxa"/>
          </w:tcPr>
          <w:p w14:paraId="7B78F75C" w14:textId="585F3EE3" w:rsidR="00BB4B1E" w:rsidRPr="00BB4B1E" w:rsidRDefault="00BB4B1E" w:rsidP="00D91787">
            <w:pPr>
              <w:pStyle w:val="NoSpacing"/>
            </w:pPr>
            <w:r w:rsidRPr="00BB4B1E">
              <w:t>More precarious services, specially f</w:t>
            </w:r>
            <w:r>
              <w:t xml:space="preserve">or the poor people, and more advance technological for the rest, pandemics will affect the general population but the effect on economy won’t be so big because of the automatization, it will be easy </w:t>
            </w:r>
            <w:proofErr w:type="spellStart"/>
            <w:r>
              <w:t>replazable</w:t>
            </w:r>
            <w:proofErr w:type="spellEnd"/>
            <w:r>
              <w:t>. People will be irrelevant</w:t>
            </w:r>
          </w:p>
          <w:p w14:paraId="7832D29F" w14:textId="77777777" w:rsidR="00BB4B1E" w:rsidRPr="00BB4B1E" w:rsidRDefault="00BB4B1E" w:rsidP="00D91787">
            <w:pPr>
              <w:pStyle w:val="NoSpacing"/>
            </w:pPr>
          </w:p>
          <w:p w14:paraId="6441CA6C" w14:textId="6AB68C57" w:rsidR="00911211" w:rsidRPr="0055014B" w:rsidRDefault="00BB4B1E" w:rsidP="00D91787">
            <w:pPr>
              <w:pStyle w:val="NoSpacing"/>
            </w:pPr>
            <w:r>
              <w:rPr>
                <w:lang w:val="es-ES"/>
              </w:rPr>
              <w:t xml:space="preserve">More </w:t>
            </w:r>
            <w:proofErr w:type="spellStart"/>
            <w:r>
              <w:rPr>
                <w:lang w:val="es-ES"/>
              </w:rPr>
              <w:t>processed</w:t>
            </w:r>
            <w:proofErr w:type="spellEnd"/>
            <w:r>
              <w:rPr>
                <w:lang w:val="es-ES"/>
              </w:rPr>
              <w:t xml:space="preserve"> artificial </w:t>
            </w:r>
            <w:proofErr w:type="spellStart"/>
            <w:r>
              <w:rPr>
                <w:lang w:val="es-ES"/>
              </w:rPr>
              <w:t>food</w:t>
            </w:r>
            <w:proofErr w:type="spellEnd"/>
            <w:r w:rsidR="00911211">
              <w:t xml:space="preserve"> </w:t>
            </w:r>
          </w:p>
        </w:tc>
      </w:tr>
      <w:tr w:rsidR="00911211" w:rsidRPr="00BB4B1E" w14:paraId="660D8839" w14:textId="77777777" w:rsidTr="00184A78">
        <w:tc>
          <w:tcPr>
            <w:tcW w:w="4247" w:type="dxa"/>
          </w:tcPr>
          <w:p w14:paraId="4802B84D" w14:textId="77777777" w:rsidR="00911211" w:rsidRDefault="00911211" w:rsidP="00D91787">
            <w:pPr>
              <w:pStyle w:val="NoSpacing"/>
              <w:rPr>
                <w:lang w:val="es-ES"/>
              </w:rPr>
            </w:pPr>
            <w:r>
              <w:rPr>
                <w:lang w:val="es-ES"/>
              </w:rPr>
              <w:t xml:space="preserve">Security </w:t>
            </w:r>
            <w:proofErr w:type="spellStart"/>
            <w:r>
              <w:rPr>
                <w:lang w:val="es-ES"/>
              </w:rPr>
              <w:t>system</w:t>
            </w:r>
            <w:proofErr w:type="spellEnd"/>
          </w:p>
        </w:tc>
        <w:tc>
          <w:tcPr>
            <w:tcW w:w="4247" w:type="dxa"/>
          </w:tcPr>
          <w:p w14:paraId="2B653E23" w14:textId="1DF57F2E" w:rsidR="00911211" w:rsidRPr="00BB4B1E" w:rsidRDefault="00BB4B1E" w:rsidP="00D91787">
            <w:pPr>
              <w:pStyle w:val="NoSpacing"/>
            </w:pPr>
            <w:r w:rsidRPr="00BB4B1E">
              <w:t>More army, high control o</w:t>
            </w:r>
            <w:r>
              <w:t>f everything, online and offline behavior, all in the shake of security</w:t>
            </w:r>
          </w:p>
        </w:tc>
      </w:tr>
      <w:tr w:rsidR="00911211" w:rsidRPr="00BB4B1E" w14:paraId="7884E7F2" w14:textId="77777777" w:rsidTr="00184A78">
        <w:tc>
          <w:tcPr>
            <w:tcW w:w="4247" w:type="dxa"/>
          </w:tcPr>
          <w:p w14:paraId="302FE5CC" w14:textId="77777777" w:rsidR="00911211" w:rsidRDefault="00911211" w:rsidP="00D91787">
            <w:pPr>
              <w:pStyle w:val="NoSpacing"/>
              <w:rPr>
                <w:lang w:val="es-ES"/>
              </w:rPr>
            </w:pPr>
            <w:proofErr w:type="spellStart"/>
            <w:r>
              <w:rPr>
                <w:lang w:val="es-ES"/>
              </w:rPr>
              <w:t>Education</w:t>
            </w:r>
            <w:proofErr w:type="spellEnd"/>
            <w:r>
              <w:rPr>
                <w:lang w:val="es-ES"/>
              </w:rPr>
              <w:t xml:space="preserve"> </w:t>
            </w:r>
            <w:proofErr w:type="spellStart"/>
            <w:r>
              <w:rPr>
                <w:lang w:val="es-ES"/>
              </w:rPr>
              <w:t>system</w:t>
            </w:r>
            <w:proofErr w:type="spellEnd"/>
          </w:p>
        </w:tc>
        <w:tc>
          <w:tcPr>
            <w:tcW w:w="4247" w:type="dxa"/>
          </w:tcPr>
          <w:p w14:paraId="388F9CF3" w14:textId="38469731" w:rsidR="00911211" w:rsidRPr="00BB4B1E" w:rsidRDefault="00BB4B1E" w:rsidP="00D91787">
            <w:pPr>
              <w:pStyle w:val="NoSpacing"/>
            </w:pPr>
            <w:r w:rsidRPr="00BB4B1E">
              <w:t>Expensive education, control of t</w:t>
            </w:r>
            <w:r>
              <w:t xml:space="preserve">he internet, only official version, no freedom of press or speech, intellectual dissidents quickly targeted and dismantled, </w:t>
            </w:r>
            <w:r w:rsidR="00C107FE">
              <w:t>a lot of entertainment and media for masses, to keep them busy and not curious</w:t>
            </w:r>
          </w:p>
        </w:tc>
      </w:tr>
      <w:tr w:rsidR="00911211" w:rsidRPr="0055014B" w14:paraId="759C15F4" w14:textId="77777777" w:rsidTr="00184A78">
        <w:tc>
          <w:tcPr>
            <w:tcW w:w="4247" w:type="dxa"/>
          </w:tcPr>
          <w:p w14:paraId="1DC32EAB" w14:textId="77777777" w:rsidR="00911211" w:rsidRDefault="00911211" w:rsidP="00D91787">
            <w:pPr>
              <w:pStyle w:val="NoSpacing"/>
              <w:rPr>
                <w:lang w:val="es-ES"/>
              </w:rPr>
            </w:pPr>
            <w:proofErr w:type="spellStart"/>
            <w:r>
              <w:rPr>
                <w:lang w:val="es-ES"/>
              </w:rPr>
              <w:t>Transportation</w:t>
            </w:r>
            <w:proofErr w:type="spellEnd"/>
          </w:p>
        </w:tc>
        <w:tc>
          <w:tcPr>
            <w:tcW w:w="4247" w:type="dxa"/>
          </w:tcPr>
          <w:p w14:paraId="63E2246B" w14:textId="050CAD86" w:rsidR="00911211" w:rsidRPr="0055014B" w:rsidRDefault="00C107FE" w:rsidP="00D91787">
            <w:pPr>
              <w:pStyle w:val="NoSpacing"/>
            </w:pPr>
            <w:r>
              <w:t>Automatization on most of them, expensive, different classes, rich and poor, classism, private services for the rich, and bad quality for the poor</w:t>
            </w:r>
          </w:p>
        </w:tc>
      </w:tr>
      <w:tr w:rsidR="00911211" w:rsidRPr="0055014B" w14:paraId="18291CA5" w14:textId="77777777" w:rsidTr="00184A78">
        <w:tc>
          <w:tcPr>
            <w:tcW w:w="4247" w:type="dxa"/>
          </w:tcPr>
          <w:p w14:paraId="00031FDD" w14:textId="77777777" w:rsidR="00911211" w:rsidRDefault="00911211" w:rsidP="00D91787">
            <w:pPr>
              <w:pStyle w:val="NoSpacing"/>
              <w:rPr>
                <w:lang w:val="es-ES"/>
              </w:rPr>
            </w:pPr>
            <w:proofErr w:type="spellStart"/>
            <w:r>
              <w:rPr>
                <w:lang w:val="es-ES"/>
              </w:rPr>
              <w:t>Economy</w:t>
            </w:r>
            <w:proofErr w:type="spellEnd"/>
            <w:r>
              <w:rPr>
                <w:lang w:val="es-ES"/>
              </w:rPr>
              <w:t xml:space="preserve"> – </w:t>
            </w:r>
            <w:proofErr w:type="spellStart"/>
            <w:r>
              <w:rPr>
                <w:lang w:val="es-ES"/>
              </w:rPr>
              <w:t>Bussines</w:t>
            </w:r>
            <w:proofErr w:type="spellEnd"/>
          </w:p>
          <w:p w14:paraId="12EA1C42" w14:textId="77777777" w:rsidR="00911211" w:rsidRDefault="00911211" w:rsidP="00D91787">
            <w:pPr>
              <w:pStyle w:val="NoSpacing"/>
              <w:rPr>
                <w:lang w:val="es-ES"/>
              </w:rPr>
            </w:pPr>
            <w:proofErr w:type="spellStart"/>
            <w:r>
              <w:rPr>
                <w:lang w:val="es-ES"/>
              </w:rPr>
              <w:t>Food</w:t>
            </w:r>
            <w:proofErr w:type="spellEnd"/>
            <w:r>
              <w:rPr>
                <w:lang w:val="es-ES"/>
              </w:rPr>
              <w:t xml:space="preserve"> </w:t>
            </w:r>
            <w:proofErr w:type="spellStart"/>
            <w:r>
              <w:rPr>
                <w:lang w:val="es-ES"/>
              </w:rPr>
              <w:t>production</w:t>
            </w:r>
            <w:proofErr w:type="spellEnd"/>
          </w:p>
          <w:p w14:paraId="3A4AC195" w14:textId="77777777" w:rsidR="00911211" w:rsidRDefault="00911211" w:rsidP="00D91787">
            <w:pPr>
              <w:pStyle w:val="NoSpacing"/>
              <w:rPr>
                <w:lang w:val="es-ES"/>
              </w:rPr>
            </w:pPr>
          </w:p>
        </w:tc>
        <w:tc>
          <w:tcPr>
            <w:tcW w:w="4247" w:type="dxa"/>
          </w:tcPr>
          <w:p w14:paraId="3B4F5692" w14:textId="0A224D4F" w:rsidR="00C107FE" w:rsidRDefault="00C107FE" w:rsidP="00D91787">
            <w:pPr>
              <w:pStyle w:val="NoSpacing"/>
            </w:pPr>
            <w:r>
              <w:t xml:space="preserve">Materialism, keep on producing stuff, with a lot of marketing so people keep on buying and spending their low salaries with unhealthy food, and unhealthy products, </w:t>
            </w:r>
          </w:p>
          <w:p w14:paraId="60FC8FC3" w14:textId="5424114B" w:rsidR="00C107FE" w:rsidRDefault="00C107FE" w:rsidP="00D91787">
            <w:pPr>
              <w:pStyle w:val="NoSpacing"/>
            </w:pPr>
          </w:p>
          <w:p w14:paraId="618BF04C" w14:textId="7664A1BD" w:rsidR="00C107FE" w:rsidRDefault="00C107FE" w:rsidP="00D91787">
            <w:pPr>
              <w:pStyle w:val="NoSpacing"/>
            </w:pPr>
            <w:r>
              <w:t xml:space="preserve">The food will be more processed, more prepared, more artificial, not organic, artificial meat, genetically modified food, plastic like. </w:t>
            </w:r>
          </w:p>
          <w:p w14:paraId="0D9DB3FE" w14:textId="760ED323" w:rsidR="00C107FE" w:rsidRDefault="00C107FE" w:rsidP="00D91787">
            <w:pPr>
              <w:pStyle w:val="NoSpacing"/>
            </w:pPr>
          </w:p>
          <w:p w14:paraId="31C6EAF0" w14:textId="1D5AC423" w:rsidR="00C107FE" w:rsidRDefault="00C107FE" w:rsidP="00D91787">
            <w:pPr>
              <w:pStyle w:val="NoSpacing"/>
            </w:pPr>
            <w:r>
              <w:t xml:space="preserve">Violent </w:t>
            </w:r>
            <w:proofErr w:type="spellStart"/>
            <w:r>
              <w:t>capitalistm</w:t>
            </w:r>
            <w:proofErr w:type="spellEnd"/>
            <w:r>
              <w:t xml:space="preserve">, neo-liberalism, but difficult to make a business, big companies, multinational companies with the monopoly of the situation, a few of them (amazon, </w:t>
            </w:r>
            <w:proofErr w:type="spellStart"/>
            <w:r>
              <w:t>facebook</w:t>
            </w:r>
            <w:proofErr w:type="spellEnd"/>
            <w:r>
              <w:t xml:space="preserve">, google) </w:t>
            </w:r>
            <w:proofErr w:type="spellStart"/>
            <w:r>
              <w:t>Gigants</w:t>
            </w:r>
            <w:proofErr w:type="spellEnd"/>
            <w:r>
              <w:t xml:space="preserve">, control of the data, between companies and governments to control people and to </w:t>
            </w:r>
            <w:proofErr w:type="spellStart"/>
            <w:r>
              <w:t>maniputale</w:t>
            </w:r>
            <w:proofErr w:type="spellEnd"/>
            <w:r>
              <w:t xml:space="preserve"> them to consume what they want to consume, economy based on consumerism</w:t>
            </w:r>
          </w:p>
          <w:p w14:paraId="123BB8B1" w14:textId="7BDD72AC" w:rsidR="00911211" w:rsidRPr="0055014B" w:rsidRDefault="00911211" w:rsidP="00D91787">
            <w:pPr>
              <w:pStyle w:val="NoSpacing"/>
            </w:pPr>
          </w:p>
        </w:tc>
      </w:tr>
      <w:tr w:rsidR="00911211" w:rsidRPr="00C107FE" w14:paraId="3E1C7A0A" w14:textId="77777777" w:rsidTr="00184A78">
        <w:tc>
          <w:tcPr>
            <w:tcW w:w="4247" w:type="dxa"/>
          </w:tcPr>
          <w:p w14:paraId="7C3C9E36" w14:textId="77777777" w:rsidR="00911211" w:rsidRDefault="00911211" w:rsidP="00D91787">
            <w:pPr>
              <w:pStyle w:val="NoSpacing"/>
              <w:rPr>
                <w:lang w:val="es-ES"/>
              </w:rPr>
            </w:pPr>
            <w:proofErr w:type="spellStart"/>
            <w:r>
              <w:rPr>
                <w:lang w:val="es-ES"/>
              </w:rPr>
              <w:t>Food</w:t>
            </w:r>
            <w:proofErr w:type="spellEnd"/>
            <w:r>
              <w:rPr>
                <w:lang w:val="es-ES"/>
              </w:rPr>
              <w:t xml:space="preserve"> </w:t>
            </w:r>
            <w:r>
              <w:rPr>
                <w:lang w:val="es-ES"/>
              </w:rPr>
              <w:tab/>
            </w:r>
          </w:p>
        </w:tc>
        <w:tc>
          <w:tcPr>
            <w:tcW w:w="4247" w:type="dxa"/>
          </w:tcPr>
          <w:p w14:paraId="3C8E6744" w14:textId="5AC9441D" w:rsidR="00911211" w:rsidRPr="00C107FE" w:rsidRDefault="00C107FE" w:rsidP="00D91787">
            <w:pPr>
              <w:pStyle w:val="NoSpacing"/>
            </w:pPr>
            <w:r w:rsidRPr="00C107FE">
              <w:t xml:space="preserve">Mass produced, hydroponic, </w:t>
            </w:r>
            <w:proofErr w:type="spellStart"/>
            <w:r w:rsidRPr="00C107FE">
              <w:t>greenhousees</w:t>
            </w:r>
            <w:proofErr w:type="spellEnd"/>
            <w:r w:rsidRPr="00C107FE">
              <w:t>, g</w:t>
            </w:r>
            <w:r>
              <w:t>enetically created,</w:t>
            </w:r>
          </w:p>
        </w:tc>
      </w:tr>
      <w:tr w:rsidR="00911211" w:rsidRPr="0055014B" w14:paraId="7403EB7A" w14:textId="77777777" w:rsidTr="00184A78">
        <w:tc>
          <w:tcPr>
            <w:tcW w:w="4247" w:type="dxa"/>
          </w:tcPr>
          <w:p w14:paraId="65829F68" w14:textId="77777777" w:rsidR="00911211" w:rsidRDefault="00911211" w:rsidP="00D91787">
            <w:pPr>
              <w:pStyle w:val="NoSpacing"/>
              <w:rPr>
                <w:lang w:val="es-ES"/>
              </w:rPr>
            </w:pPr>
            <w:proofErr w:type="spellStart"/>
            <w:r>
              <w:rPr>
                <w:lang w:val="es-ES"/>
              </w:rPr>
              <w:t>Arts</w:t>
            </w:r>
            <w:proofErr w:type="spellEnd"/>
          </w:p>
        </w:tc>
        <w:tc>
          <w:tcPr>
            <w:tcW w:w="4247" w:type="dxa"/>
          </w:tcPr>
          <w:p w14:paraId="5F2A4773" w14:textId="3BF3EA87" w:rsidR="00911211" w:rsidRPr="0055014B" w:rsidRDefault="00C107FE" w:rsidP="00D91787">
            <w:pPr>
              <w:pStyle w:val="NoSpacing"/>
            </w:pPr>
            <w:r>
              <w:t xml:space="preserve">Just for entertainments and luxury products, small artists condemned to disappear, just some national </w:t>
            </w:r>
            <w:proofErr w:type="spellStart"/>
            <w:r>
              <w:t>theates</w:t>
            </w:r>
            <w:proofErr w:type="spellEnd"/>
            <w:r>
              <w:t xml:space="preserve"> with a lot of censorship and control from the government.</w:t>
            </w:r>
          </w:p>
        </w:tc>
      </w:tr>
      <w:tr w:rsidR="00911211" w:rsidRPr="0055014B" w14:paraId="37E5CF3E" w14:textId="77777777" w:rsidTr="00184A78">
        <w:tc>
          <w:tcPr>
            <w:tcW w:w="4247" w:type="dxa"/>
          </w:tcPr>
          <w:p w14:paraId="556DAC51" w14:textId="77777777" w:rsidR="00911211" w:rsidRDefault="00911211" w:rsidP="00D91787">
            <w:pPr>
              <w:pStyle w:val="NoSpacing"/>
              <w:rPr>
                <w:lang w:val="es-ES"/>
              </w:rPr>
            </w:pPr>
            <w:r>
              <w:rPr>
                <w:lang w:val="es-ES"/>
              </w:rPr>
              <w:t>WORLD PROBLEMS</w:t>
            </w:r>
          </w:p>
          <w:p w14:paraId="6B788926" w14:textId="77777777" w:rsidR="00911211" w:rsidRDefault="00911211" w:rsidP="00D91787">
            <w:pPr>
              <w:pStyle w:val="NoSpacing"/>
              <w:rPr>
                <w:lang w:val="es-ES"/>
              </w:rPr>
            </w:pPr>
            <w:proofErr w:type="spellStart"/>
            <w:r>
              <w:rPr>
                <w:lang w:val="es-ES"/>
              </w:rPr>
              <w:lastRenderedPageBreak/>
              <w:t>Space</w:t>
            </w:r>
            <w:proofErr w:type="spellEnd"/>
            <w:r>
              <w:rPr>
                <w:lang w:val="es-ES"/>
              </w:rPr>
              <w:t xml:space="preserve"> </w:t>
            </w:r>
            <w:proofErr w:type="spellStart"/>
            <w:r>
              <w:rPr>
                <w:lang w:val="es-ES"/>
              </w:rPr>
              <w:t>race</w:t>
            </w:r>
            <w:proofErr w:type="spellEnd"/>
          </w:p>
          <w:p w14:paraId="0A325BF6" w14:textId="77777777" w:rsidR="00911211" w:rsidRDefault="00911211" w:rsidP="00D91787">
            <w:pPr>
              <w:pStyle w:val="NoSpacing"/>
              <w:rPr>
                <w:lang w:val="es-ES"/>
              </w:rPr>
            </w:pPr>
            <w:proofErr w:type="spellStart"/>
            <w:r>
              <w:rPr>
                <w:lang w:val="es-ES"/>
              </w:rPr>
              <w:t>Climate</w:t>
            </w:r>
            <w:proofErr w:type="spellEnd"/>
            <w:r>
              <w:rPr>
                <w:lang w:val="es-ES"/>
              </w:rPr>
              <w:t xml:space="preserve"> </w:t>
            </w:r>
            <w:proofErr w:type="spellStart"/>
            <w:r>
              <w:rPr>
                <w:lang w:val="es-ES"/>
              </w:rPr>
              <w:t>change</w:t>
            </w:r>
            <w:proofErr w:type="spellEnd"/>
          </w:p>
          <w:p w14:paraId="48FEA83C" w14:textId="77777777" w:rsidR="00911211" w:rsidRPr="0055014B" w:rsidRDefault="00911211" w:rsidP="00D91787">
            <w:pPr>
              <w:pStyle w:val="NoSpacing"/>
              <w:rPr>
                <w:lang w:val="es-ES"/>
              </w:rPr>
            </w:pPr>
          </w:p>
        </w:tc>
        <w:tc>
          <w:tcPr>
            <w:tcW w:w="4247" w:type="dxa"/>
          </w:tcPr>
          <w:p w14:paraId="6C88E4A7" w14:textId="77777777" w:rsidR="00911211" w:rsidRDefault="00911211" w:rsidP="00D91787">
            <w:pPr>
              <w:pStyle w:val="NoSpacing"/>
              <w:rPr>
                <w:lang w:val="es-ES"/>
              </w:rPr>
            </w:pPr>
          </w:p>
          <w:p w14:paraId="5AB8D938" w14:textId="626725D5" w:rsidR="00911211" w:rsidRDefault="00911211" w:rsidP="00D91787">
            <w:pPr>
              <w:pStyle w:val="NoSpacing"/>
            </w:pPr>
            <w:r>
              <w:lastRenderedPageBreak/>
              <w:t xml:space="preserve">Private companies, </w:t>
            </w:r>
            <w:proofErr w:type="spellStart"/>
            <w:r>
              <w:t>spaceX</w:t>
            </w:r>
            <w:proofErr w:type="spellEnd"/>
            <w:r w:rsidR="00C107FE">
              <w:t xml:space="preserve"> but only for the rich people. Maybe </w:t>
            </w:r>
            <w:proofErr w:type="spellStart"/>
            <w:r w:rsidR="00C107FE">
              <w:t>govenrments</w:t>
            </w:r>
            <w:proofErr w:type="spellEnd"/>
            <w:r w:rsidR="00C107FE">
              <w:t xml:space="preserve"> as well</w:t>
            </w:r>
          </w:p>
          <w:p w14:paraId="0072319C" w14:textId="5E7B7D9C" w:rsidR="00911211" w:rsidRPr="0055014B" w:rsidRDefault="00C107FE" w:rsidP="00D91787">
            <w:pPr>
              <w:pStyle w:val="NoSpacing"/>
            </w:pPr>
            <w:r>
              <w:t xml:space="preserve">Climate change to worse, affects to poor people, but rich guys will have air purifiers, people will leave in </w:t>
            </w:r>
            <w:proofErr w:type="gramStart"/>
            <w:r>
              <w:t>really small</w:t>
            </w:r>
            <w:proofErr w:type="gramEnd"/>
            <w:r>
              <w:t xml:space="preserve"> spaces. </w:t>
            </w:r>
          </w:p>
        </w:tc>
      </w:tr>
      <w:tr w:rsidR="00911211" w:rsidRPr="0055014B" w14:paraId="4D5B3D18" w14:textId="77777777" w:rsidTr="00184A78">
        <w:tc>
          <w:tcPr>
            <w:tcW w:w="4247" w:type="dxa"/>
          </w:tcPr>
          <w:p w14:paraId="064C3F64" w14:textId="77777777" w:rsidR="00911211" w:rsidRPr="0055014B" w:rsidRDefault="00911211" w:rsidP="00D91787">
            <w:pPr>
              <w:pStyle w:val="NoSpacing"/>
            </w:pPr>
          </w:p>
        </w:tc>
        <w:tc>
          <w:tcPr>
            <w:tcW w:w="4247" w:type="dxa"/>
          </w:tcPr>
          <w:p w14:paraId="3628914E" w14:textId="77777777" w:rsidR="00911211" w:rsidRPr="0055014B" w:rsidRDefault="00911211" w:rsidP="00D91787">
            <w:pPr>
              <w:pStyle w:val="NoSpacing"/>
            </w:pPr>
          </w:p>
        </w:tc>
      </w:tr>
    </w:tbl>
    <w:p w14:paraId="6D2EA7A4" w14:textId="43E43349" w:rsidR="0055014B" w:rsidRPr="00911211" w:rsidRDefault="0055014B" w:rsidP="00D91787">
      <w:pPr>
        <w:pStyle w:val="NoSpacing"/>
      </w:pPr>
    </w:p>
    <w:p w14:paraId="3CFD7E7B" w14:textId="3802B5C8" w:rsidR="00911211" w:rsidRDefault="00911211" w:rsidP="00D91787">
      <w:pPr>
        <w:pStyle w:val="NoSpacing"/>
      </w:pPr>
      <w:r>
        <w:br w:type="page"/>
      </w:r>
    </w:p>
    <w:p w14:paraId="5B049751" w14:textId="77777777" w:rsidR="0055014B" w:rsidRPr="00911211" w:rsidRDefault="0055014B" w:rsidP="00D91787">
      <w:pPr>
        <w:pStyle w:val="NoSpacing"/>
      </w:pPr>
    </w:p>
    <w:p w14:paraId="249048E5" w14:textId="63EA07A1" w:rsidR="0055014B" w:rsidRDefault="0055014B" w:rsidP="00D91787">
      <w:pPr>
        <w:pStyle w:val="NoSpacing"/>
        <w:rPr>
          <w:lang w:val="es-ES"/>
        </w:rPr>
      </w:pPr>
      <w:r>
        <w:rPr>
          <w:lang w:val="es-ES"/>
        </w:rPr>
        <w:t xml:space="preserve">The </w:t>
      </w:r>
      <w:proofErr w:type="spellStart"/>
      <w:r>
        <w:rPr>
          <w:lang w:val="es-ES"/>
        </w:rPr>
        <w:t>utohippish</w:t>
      </w:r>
      <w:proofErr w:type="spellEnd"/>
    </w:p>
    <w:p w14:paraId="24338840" w14:textId="4318C081" w:rsidR="0055014B" w:rsidRDefault="0055014B" w:rsidP="00D91787">
      <w:pPr>
        <w:pStyle w:val="NoSpacing"/>
        <w:rPr>
          <w:lang w:val="es-ES"/>
        </w:rPr>
      </w:pPr>
    </w:p>
    <w:tbl>
      <w:tblPr>
        <w:tblStyle w:val="TableGrid"/>
        <w:tblW w:w="0" w:type="auto"/>
        <w:tblLook w:val="04A0" w:firstRow="1" w:lastRow="0" w:firstColumn="1" w:lastColumn="0" w:noHBand="0" w:noVBand="1"/>
      </w:tblPr>
      <w:tblGrid>
        <w:gridCol w:w="4247"/>
        <w:gridCol w:w="4247"/>
      </w:tblGrid>
      <w:tr w:rsidR="0055014B" w14:paraId="7E11DA78" w14:textId="77777777" w:rsidTr="0055014B">
        <w:tc>
          <w:tcPr>
            <w:tcW w:w="4247" w:type="dxa"/>
          </w:tcPr>
          <w:p w14:paraId="741B3247" w14:textId="71CA62FF" w:rsidR="0055014B" w:rsidRDefault="0055014B" w:rsidP="00D91787">
            <w:pPr>
              <w:pStyle w:val="NoSpacing"/>
              <w:rPr>
                <w:lang w:val="es-ES"/>
              </w:rPr>
            </w:pPr>
            <w:r>
              <w:rPr>
                <w:lang w:val="es-ES"/>
              </w:rPr>
              <w:t xml:space="preserve">Reference </w:t>
            </w:r>
            <w:proofErr w:type="spellStart"/>
            <w:r>
              <w:rPr>
                <w:lang w:val="es-ES"/>
              </w:rPr>
              <w:t>books</w:t>
            </w:r>
            <w:proofErr w:type="spellEnd"/>
            <w:r>
              <w:rPr>
                <w:lang w:val="es-ES"/>
              </w:rPr>
              <w:t xml:space="preserve"> and </w:t>
            </w:r>
            <w:proofErr w:type="spellStart"/>
            <w:r>
              <w:rPr>
                <w:lang w:val="es-ES"/>
              </w:rPr>
              <w:t>inspiration</w:t>
            </w:r>
            <w:proofErr w:type="spellEnd"/>
          </w:p>
        </w:tc>
        <w:tc>
          <w:tcPr>
            <w:tcW w:w="4247" w:type="dxa"/>
          </w:tcPr>
          <w:p w14:paraId="7325B6C1" w14:textId="77777777" w:rsidR="0055014B" w:rsidRDefault="0055014B" w:rsidP="00D91787">
            <w:pPr>
              <w:pStyle w:val="NoSpacing"/>
              <w:rPr>
                <w:lang w:val="es-ES"/>
              </w:rPr>
            </w:pPr>
            <w:proofErr w:type="spellStart"/>
            <w:r>
              <w:rPr>
                <w:lang w:val="es-ES"/>
              </w:rPr>
              <w:t>Civilized</w:t>
            </w:r>
            <w:proofErr w:type="spellEnd"/>
            <w:r>
              <w:rPr>
                <w:lang w:val="es-ES"/>
              </w:rPr>
              <w:t xml:space="preserve"> to </w:t>
            </w:r>
            <w:proofErr w:type="spellStart"/>
            <w:r>
              <w:rPr>
                <w:lang w:val="es-ES"/>
              </w:rPr>
              <w:t>death</w:t>
            </w:r>
            <w:proofErr w:type="spellEnd"/>
            <w:r>
              <w:rPr>
                <w:lang w:val="es-ES"/>
              </w:rPr>
              <w:t xml:space="preserve">. </w:t>
            </w:r>
          </w:p>
          <w:p w14:paraId="5264BF75" w14:textId="77777777" w:rsidR="0055014B" w:rsidRDefault="0055014B" w:rsidP="00D91787">
            <w:pPr>
              <w:pStyle w:val="NoSpacing"/>
              <w:rPr>
                <w:lang w:val="es-ES"/>
              </w:rPr>
            </w:pPr>
          </w:p>
        </w:tc>
      </w:tr>
      <w:tr w:rsidR="0055014B" w:rsidRPr="0055014B" w14:paraId="184B2F80" w14:textId="77777777" w:rsidTr="0055014B">
        <w:tc>
          <w:tcPr>
            <w:tcW w:w="4247" w:type="dxa"/>
          </w:tcPr>
          <w:p w14:paraId="0DF72E2D" w14:textId="0DD57854" w:rsidR="0055014B" w:rsidRDefault="0055014B" w:rsidP="00D91787">
            <w:pPr>
              <w:pStyle w:val="NoSpacing"/>
              <w:rPr>
                <w:lang w:val="es-ES"/>
              </w:rPr>
            </w:pPr>
            <w:proofErr w:type="spellStart"/>
            <w:r>
              <w:rPr>
                <w:lang w:val="es-ES"/>
              </w:rPr>
              <w:t>Groups</w:t>
            </w:r>
            <w:proofErr w:type="spellEnd"/>
            <w:r>
              <w:rPr>
                <w:lang w:val="es-ES"/>
              </w:rPr>
              <w:t xml:space="preserve"> </w:t>
            </w:r>
            <w:proofErr w:type="spellStart"/>
            <w:r>
              <w:rPr>
                <w:lang w:val="es-ES"/>
              </w:rPr>
              <w:t>system</w:t>
            </w:r>
            <w:proofErr w:type="spellEnd"/>
          </w:p>
        </w:tc>
        <w:tc>
          <w:tcPr>
            <w:tcW w:w="4247" w:type="dxa"/>
          </w:tcPr>
          <w:p w14:paraId="69504DFE" w14:textId="77777777" w:rsidR="0055014B" w:rsidRDefault="0055014B" w:rsidP="00D91787">
            <w:pPr>
              <w:pStyle w:val="NoSpacing"/>
            </w:pPr>
            <w:r w:rsidRPr="0055014B">
              <w:t>Living in self-sustained c</w:t>
            </w:r>
            <w:r>
              <w:t xml:space="preserve">ommunities, small groups, life more connected to the nature. </w:t>
            </w:r>
          </w:p>
          <w:p w14:paraId="5EB31C22" w14:textId="557FA4D4" w:rsidR="0055014B" w:rsidRPr="0055014B" w:rsidRDefault="0055014B" w:rsidP="00D91787">
            <w:pPr>
              <w:pStyle w:val="NoSpacing"/>
            </w:pPr>
            <w:r>
              <w:t>Identity is not in the individual, but on the community</w:t>
            </w:r>
          </w:p>
        </w:tc>
      </w:tr>
      <w:tr w:rsidR="0055014B" w:rsidRPr="0055014B" w14:paraId="277A7966" w14:textId="77777777" w:rsidTr="0055014B">
        <w:tc>
          <w:tcPr>
            <w:tcW w:w="4247" w:type="dxa"/>
          </w:tcPr>
          <w:p w14:paraId="176A119A" w14:textId="769A005E" w:rsidR="0055014B" w:rsidRDefault="0055014B" w:rsidP="00D91787">
            <w:pPr>
              <w:pStyle w:val="NoSpacing"/>
              <w:rPr>
                <w:lang w:val="es-ES"/>
              </w:rPr>
            </w:pPr>
            <w:proofErr w:type="spellStart"/>
            <w:r>
              <w:rPr>
                <w:lang w:val="es-ES"/>
              </w:rPr>
              <w:t>Form</w:t>
            </w:r>
            <w:proofErr w:type="spellEnd"/>
            <w:r>
              <w:rPr>
                <w:lang w:val="es-ES"/>
              </w:rPr>
              <w:t xml:space="preserve"> of </w:t>
            </w:r>
            <w:proofErr w:type="spellStart"/>
            <w:r>
              <w:rPr>
                <w:lang w:val="es-ES"/>
              </w:rPr>
              <w:t>power</w:t>
            </w:r>
            <w:proofErr w:type="spellEnd"/>
          </w:p>
        </w:tc>
        <w:tc>
          <w:tcPr>
            <w:tcW w:w="4247" w:type="dxa"/>
          </w:tcPr>
          <w:p w14:paraId="5B31FB17" w14:textId="6290F54F" w:rsidR="0055014B" w:rsidRPr="0055014B" w:rsidRDefault="0055014B" w:rsidP="00D91787">
            <w:pPr>
              <w:pStyle w:val="NoSpacing"/>
            </w:pPr>
            <w:r w:rsidRPr="0055014B">
              <w:t>Self – managed groups, centralized</w:t>
            </w:r>
            <w:r>
              <w:t xml:space="preserve"> government to manage centralized</w:t>
            </w:r>
            <w:r w:rsidRPr="0055014B">
              <w:t xml:space="preserve"> s</w:t>
            </w:r>
            <w:r>
              <w:t xml:space="preserve">ervices (hospitals, </w:t>
            </w:r>
            <w:proofErr w:type="spellStart"/>
            <w:r>
              <w:t>bureocracy</w:t>
            </w:r>
            <w:proofErr w:type="spellEnd"/>
            <w:r>
              <w:t xml:space="preserve"> as little as possible), </w:t>
            </w:r>
          </w:p>
        </w:tc>
      </w:tr>
      <w:tr w:rsidR="0055014B" w14:paraId="21EFA244" w14:textId="77777777" w:rsidTr="0055014B">
        <w:tc>
          <w:tcPr>
            <w:tcW w:w="4247" w:type="dxa"/>
          </w:tcPr>
          <w:p w14:paraId="65743071" w14:textId="00A9BB8B" w:rsidR="0055014B" w:rsidRDefault="0055014B" w:rsidP="00D91787">
            <w:pPr>
              <w:pStyle w:val="NoSpacing"/>
              <w:rPr>
                <w:lang w:val="es-ES"/>
              </w:rPr>
            </w:pPr>
            <w:r>
              <w:rPr>
                <w:lang w:val="es-ES"/>
              </w:rPr>
              <w:t>Energy</w:t>
            </w:r>
          </w:p>
        </w:tc>
        <w:tc>
          <w:tcPr>
            <w:tcW w:w="4247" w:type="dxa"/>
          </w:tcPr>
          <w:p w14:paraId="35734375" w14:textId="6AC6B385" w:rsidR="0055014B" w:rsidRDefault="0055014B" w:rsidP="00D91787">
            <w:pPr>
              <w:pStyle w:val="NoSpacing"/>
              <w:rPr>
                <w:lang w:val="es-ES"/>
              </w:rPr>
            </w:pPr>
            <w:r>
              <w:rPr>
                <w:lang w:val="es-ES"/>
              </w:rPr>
              <w:t xml:space="preserve">Solar </w:t>
            </w:r>
            <w:proofErr w:type="spellStart"/>
            <w:r>
              <w:rPr>
                <w:lang w:val="es-ES"/>
              </w:rPr>
              <w:t>power</w:t>
            </w:r>
            <w:proofErr w:type="spellEnd"/>
          </w:p>
        </w:tc>
      </w:tr>
      <w:tr w:rsidR="0055014B" w:rsidRPr="0055014B" w14:paraId="5EDF2EB5" w14:textId="77777777" w:rsidTr="0055014B">
        <w:tc>
          <w:tcPr>
            <w:tcW w:w="4247" w:type="dxa"/>
          </w:tcPr>
          <w:p w14:paraId="2AA2BA12" w14:textId="77777777" w:rsidR="0055014B" w:rsidRDefault="0055014B" w:rsidP="00D91787">
            <w:pPr>
              <w:pStyle w:val="NoSpacing"/>
              <w:rPr>
                <w:lang w:val="es-ES"/>
              </w:rPr>
            </w:pPr>
            <w:proofErr w:type="spellStart"/>
            <w:r>
              <w:rPr>
                <w:lang w:val="es-ES"/>
              </w:rPr>
              <w:t>Health</w:t>
            </w:r>
            <w:proofErr w:type="spellEnd"/>
            <w:r>
              <w:rPr>
                <w:lang w:val="es-ES"/>
              </w:rPr>
              <w:t xml:space="preserve"> </w:t>
            </w:r>
            <w:proofErr w:type="spellStart"/>
            <w:r>
              <w:rPr>
                <w:lang w:val="es-ES"/>
              </w:rPr>
              <w:t>system</w:t>
            </w:r>
            <w:proofErr w:type="spellEnd"/>
          </w:p>
          <w:p w14:paraId="209001F1" w14:textId="41686C98" w:rsidR="0055014B" w:rsidRPr="0055014B" w:rsidRDefault="0055014B" w:rsidP="00D91787">
            <w:pPr>
              <w:pStyle w:val="NoSpacing"/>
              <w:rPr>
                <w:lang w:val="es-ES"/>
              </w:rPr>
            </w:pPr>
            <w:proofErr w:type="spellStart"/>
            <w:r>
              <w:rPr>
                <w:lang w:val="es-ES"/>
              </w:rPr>
              <w:t>Diet</w:t>
            </w:r>
            <w:proofErr w:type="spellEnd"/>
          </w:p>
        </w:tc>
        <w:tc>
          <w:tcPr>
            <w:tcW w:w="4247" w:type="dxa"/>
          </w:tcPr>
          <w:p w14:paraId="37FC50E0" w14:textId="77777777" w:rsidR="0055014B" w:rsidRDefault="0055014B" w:rsidP="00D91787">
            <w:pPr>
              <w:pStyle w:val="NoSpacing"/>
              <w:rPr>
                <w:lang w:val="es-ES"/>
              </w:rPr>
            </w:pPr>
            <w:proofErr w:type="spellStart"/>
            <w:r>
              <w:rPr>
                <w:lang w:val="es-ES"/>
              </w:rPr>
              <w:t>Vegan</w:t>
            </w:r>
            <w:proofErr w:type="spellEnd"/>
          </w:p>
          <w:p w14:paraId="4FA743C1" w14:textId="3BE41587" w:rsidR="0055014B" w:rsidRPr="0055014B" w:rsidRDefault="0055014B" w:rsidP="00D91787">
            <w:pPr>
              <w:pStyle w:val="NoSpacing"/>
            </w:pPr>
            <w:r w:rsidRPr="0055014B">
              <w:t>Health by focusing on g</w:t>
            </w:r>
            <w:r>
              <w:t xml:space="preserve">ood practices, good habits, promoting health instead of fixing it. </w:t>
            </w:r>
          </w:p>
        </w:tc>
      </w:tr>
      <w:tr w:rsidR="0055014B" w14:paraId="59E9AC6C" w14:textId="77777777" w:rsidTr="0055014B">
        <w:tc>
          <w:tcPr>
            <w:tcW w:w="4247" w:type="dxa"/>
          </w:tcPr>
          <w:p w14:paraId="330FCFAA" w14:textId="74FA1826" w:rsidR="0055014B" w:rsidRDefault="0055014B" w:rsidP="00D91787">
            <w:pPr>
              <w:pStyle w:val="NoSpacing"/>
              <w:rPr>
                <w:lang w:val="es-ES"/>
              </w:rPr>
            </w:pPr>
            <w:r>
              <w:rPr>
                <w:lang w:val="es-ES"/>
              </w:rPr>
              <w:t xml:space="preserve">Security </w:t>
            </w:r>
            <w:proofErr w:type="spellStart"/>
            <w:r>
              <w:rPr>
                <w:lang w:val="es-ES"/>
              </w:rPr>
              <w:t>system</w:t>
            </w:r>
            <w:proofErr w:type="spellEnd"/>
          </w:p>
        </w:tc>
        <w:tc>
          <w:tcPr>
            <w:tcW w:w="4247" w:type="dxa"/>
          </w:tcPr>
          <w:p w14:paraId="009E748B" w14:textId="77777777" w:rsidR="0055014B" w:rsidRDefault="0055014B" w:rsidP="00D91787">
            <w:pPr>
              <w:pStyle w:val="NoSpacing"/>
              <w:rPr>
                <w:lang w:val="es-ES"/>
              </w:rPr>
            </w:pPr>
          </w:p>
        </w:tc>
      </w:tr>
      <w:tr w:rsidR="0055014B" w14:paraId="18784800" w14:textId="77777777" w:rsidTr="0055014B">
        <w:tc>
          <w:tcPr>
            <w:tcW w:w="4247" w:type="dxa"/>
          </w:tcPr>
          <w:p w14:paraId="4817D4DA" w14:textId="1906E075" w:rsidR="0055014B" w:rsidRDefault="0055014B" w:rsidP="00D91787">
            <w:pPr>
              <w:pStyle w:val="NoSpacing"/>
              <w:rPr>
                <w:lang w:val="es-ES"/>
              </w:rPr>
            </w:pPr>
            <w:proofErr w:type="spellStart"/>
            <w:r>
              <w:rPr>
                <w:lang w:val="es-ES"/>
              </w:rPr>
              <w:t>Education</w:t>
            </w:r>
            <w:proofErr w:type="spellEnd"/>
            <w:r>
              <w:rPr>
                <w:lang w:val="es-ES"/>
              </w:rPr>
              <w:t xml:space="preserve"> </w:t>
            </w:r>
            <w:proofErr w:type="spellStart"/>
            <w:r>
              <w:rPr>
                <w:lang w:val="es-ES"/>
              </w:rPr>
              <w:t>system</w:t>
            </w:r>
            <w:proofErr w:type="spellEnd"/>
          </w:p>
        </w:tc>
        <w:tc>
          <w:tcPr>
            <w:tcW w:w="4247" w:type="dxa"/>
          </w:tcPr>
          <w:p w14:paraId="554D7B19" w14:textId="51A199F1" w:rsidR="0055014B" w:rsidRDefault="0055014B" w:rsidP="00D91787">
            <w:pPr>
              <w:pStyle w:val="NoSpacing"/>
              <w:rPr>
                <w:lang w:val="es-ES"/>
              </w:rPr>
            </w:pPr>
            <w:r>
              <w:rPr>
                <w:lang w:val="es-ES"/>
              </w:rPr>
              <w:t xml:space="preserve">Online free </w:t>
            </w:r>
            <w:proofErr w:type="spellStart"/>
            <w:r>
              <w:rPr>
                <w:lang w:val="es-ES"/>
              </w:rPr>
              <w:t>education</w:t>
            </w:r>
            <w:proofErr w:type="spellEnd"/>
          </w:p>
        </w:tc>
      </w:tr>
      <w:tr w:rsidR="0055014B" w:rsidRPr="0055014B" w14:paraId="15994AB3" w14:textId="77777777" w:rsidTr="0055014B">
        <w:tc>
          <w:tcPr>
            <w:tcW w:w="4247" w:type="dxa"/>
          </w:tcPr>
          <w:p w14:paraId="7495EEAF" w14:textId="4142A884" w:rsidR="0055014B" w:rsidRDefault="0055014B" w:rsidP="00D91787">
            <w:pPr>
              <w:pStyle w:val="NoSpacing"/>
              <w:rPr>
                <w:lang w:val="es-ES"/>
              </w:rPr>
            </w:pPr>
            <w:proofErr w:type="spellStart"/>
            <w:r>
              <w:rPr>
                <w:lang w:val="es-ES"/>
              </w:rPr>
              <w:t>Transportation</w:t>
            </w:r>
            <w:proofErr w:type="spellEnd"/>
          </w:p>
        </w:tc>
        <w:tc>
          <w:tcPr>
            <w:tcW w:w="4247" w:type="dxa"/>
          </w:tcPr>
          <w:p w14:paraId="36F2A463" w14:textId="5B918EA6" w:rsidR="0055014B" w:rsidRPr="0055014B" w:rsidRDefault="0055014B" w:rsidP="00D91787">
            <w:pPr>
              <w:pStyle w:val="NoSpacing"/>
            </w:pPr>
            <w:r w:rsidRPr="0055014B">
              <w:t xml:space="preserve">Not needed, but </w:t>
            </w:r>
            <w:proofErr w:type="spellStart"/>
            <w:r w:rsidRPr="0055014B">
              <w:t>automatitation</w:t>
            </w:r>
            <w:proofErr w:type="spellEnd"/>
            <w:r w:rsidRPr="0055014B">
              <w:t xml:space="preserve"> t</w:t>
            </w:r>
            <w:r>
              <w:t>o go to the cities</w:t>
            </w:r>
          </w:p>
        </w:tc>
      </w:tr>
      <w:tr w:rsidR="0055014B" w:rsidRPr="0055014B" w14:paraId="1ED44034" w14:textId="77777777" w:rsidTr="0055014B">
        <w:tc>
          <w:tcPr>
            <w:tcW w:w="4247" w:type="dxa"/>
          </w:tcPr>
          <w:p w14:paraId="0ADB4B2F" w14:textId="61842F29" w:rsidR="0055014B" w:rsidRDefault="0055014B" w:rsidP="00D91787">
            <w:pPr>
              <w:pStyle w:val="NoSpacing"/>
              <w:rPr>
                <w:lang w:val="es-ES"/>
              </w:rPr>
            </w:pPr>
            <w:proofErr w:type="spellStart"/>
            <w:r>
              <w:rPr>
                <w:lang w:val="es-ES"/>
              </w:rPr>
              <w:t>Economy</w:t>
            </w:r>
            <w:proofErr w:type="spellEnd"/>
            <w:r>
              <w:rPr>
                <w:lang w:val="es-ES"/>
              </w:rPr>
              <w:t xml:space="preserve"> – </w:t>
            </w:r>
            <w:proofErr w:type="spellStart"/>
            <w:r>
              <w:rPr>
                <w:lang w:val="es-ES"/>
              </w:rPr>
              <w:t>Bussines</w:t>
            </w:r>
            <w:proofErr w:type="spellEnd"/>
          </w:p>
          <w:p w14:paraId="27121B1A" w14:textId="48E2F7E3" w:rsidR="0055014B" w:rsidRDefault="0055014B" w:rsidP="00D91787">
            <w:pPr>
              <w:pStyle w:val="NoSpacing"/>
              <w:rPr>
                <w:lang w:val="es-ES"/>
              </w:rPr>
            </w:pPr>
            <w:proofErr w:type="spellStart"/>
            <w:r>
              <w:rPr>
                <w:lang w:val="es-ES"/>
              </w:rPr>
              <w:t>Food</w:t>
            </w:r>
            <w:proofErr w:type="spellEnd"/>
            <w:r>
              <w:rPr>
                <w:lang w:val="es-ES"/>
              </w:rPr>
              <w:t xml:space="preserve"> </w:t>
            </w:r>
            <w:proofErr w:type="spellStart"/>
            <w:r>
              <w:rPr>
                <w:lang w:val="es-ES"/>
              </w:rPr>
              <w:t>production</w:t>
            </w:r>
            <w:proofErr w:type="spellEnd"/>
          </w:p>
          <w:p w14:paraId="66990B70" w14:textId="4CF5C033" w:rsidR="0055014B" w:rsidRDefault="0055014B" w:rsidP="00D91787">
            <w:pPr>
              <w:pStyle w:val="NoSpacing"/>
              <w:rPr>
                <w:lang w:val="es-ES"/>
              </w:rPr>
            </w:pPr>
          </w:p>
        </w:tc>
        <w:tc>
          <w:tcPr>
            <w:tcW w:w="4247" w:type="dxa"/>
          </w:tcPr>
          <w:p w14:paraId="54F2BE60" w14:textId="77777777" w:rsidR="0055014B" w:rsidRDefault="0055014B" w:rsidP="00D91787">
            <w:pPr>
              <w:pStyle w:val="NoSpacing"/>
              <w:rPr>
                <w:lang w:val="es-ES"/>
              </w:rPr>
            </w:pPr>
            <w:proofErr w:type="spellStart"/>
            <w:r>
              <w:rPr>
                <w:lang w:val="es-ES"/>
              </w:rPr>
              <w:t>Automatization</w:t>
            </w:r>
            <w:proofErr w:type="spellEnd"/>
            <w:r>
              <w:rPr>
                <w:lang w:val="es-ES"/>
              </w:rPr>
              <w:t xml:space="preserve"> of </w:t>
            </w:r>
            <w:proofErr w:type="spellStart"/>
            <w:r>
              <w:rPr>
                <w:lang w:val="es-ES"/>
              </w:rPr>
              <w:t>many</w:t>
            </w:r>
            <w:proofErr w:type="spellEnd"/>
            <w:r>
              <w:rPr>
                <w:lang w:val="es-ES"/>
              </w:rPr>
              <w:t xml:space="preserve"> </w:t>
            </w:r>
            <w:proofErr w:type="spellStart"/>
            <w:r>
              <w:rPr>
                <w:lang w:val="es-ES"/>
              </w:rPr>
              <w:t>things</w:t>
            </w:r>
            <w:proofErr w:type="spellEnd"/>
          </w:p>
          <w:p w14:paraId="23B5E21C" w14:textId="77777777" w:rsidR="0055014B" w:rsidRDefault="0055014B" w:rsidP="00D91787">
            <w:pPr>
              <w:pStyle w:val="NoSpacing"/>
            </w:pPr>
            <w:r w:rsidRPr="0055014B">
              <w:t xml:space="preserve">Some sort of </w:t>
            </w:r>
            <w:proofErr w:type="spellStart"/>
            <w:r w:rsidRPr="0055014B">
              <w:t>capitalims</w:t>
            </w:r>
            <w:proofErr w:type="spellEnd"/>
            <w:r w:rsidRPr="0055014B">
              <w:t>/c</w:t>
            </w:r>
            <w:r>
              <w:t xml:space="preserve">ommunism. </w:t>
            </w:r>
          </w:p>
          <w:p w14:paraId="1858B995" w14:textId="054724AE" w:rsidR="0055014B" w:rsidRPr="0055014B" w:rsidRDefault="0055014B" w:rsidP="00D91787">
            <w:pPr>
              <w:pStyle w:val="NoSpacing"/>
            </w:pPr>
            <w:r>
              <w:t xml:space="preserve">Online </w:t>
            </w:r>
            <w:proofErr w:type="spellStart"/>
            <w:r>
              <w:t>bussiness</w:t>
            </w:r>
            <w:proofErr w:type="spellEnd"/>
          </w:p>
        </w:tc>
      </w:tr>
      <w:tr w:rsidR="0055014B" w14:paraId="0A546B08" w14:textId="77777777" w:rsidTr="0055014B">
        <w:tc>
          <w:tcPr>
            <w:tcW w:w="4247" w:type="dxa"/>
          </w:tcPr>
          <w:p w14:paraId="58A2761C" w14:textId="78045DCF" w:rsidR="0055014B" w:rsidRDefault="0055014B" w:rsidP="00D91787">
            <w:pPr>
              <w:pStyle w:val="NoSpacing"/>
              <w:rPr>
                <w:lang w:val="es-ES"/>
              </w:rPr>
            </w:pPr>
            <w:proofErr w:type="spellStart"/>
            <w:r>
              <w:rPr>
                <w:lang w:val="es-ES"/>
              </w:rPr>
              <w:t>Food</w:t>
            </w:r>
            <w:proofErr w:type="spellEnd"/>
            <w:r>
              <w:rPr>
                <w:lang w:val="es-ES"/>
              </w:rPr>
              <w:t xml:space="preserve"> </w:t>
            </w:r>
            <w:r>
              <w:rPr>
                <w:lang w:val="es-ES"/>
              </w:rPr>
              <w:tab/>
            </w:r>
          </w:p>
        </w:tc>
        <w:tc>
          <w:tcPr>
            <w:tcW w:w="4247" w:type="dxa"/>
          </w:tcPr>
          <w:p w14:paraId="6B99E789" w14:textId="77777777" w:rsidR="0055014B" w:rsidRDefault="0055014B" w:rsidP="00D91787">
            <w:pPr>
              <w:pStyle w:val="NoSpacing"/>
              <w:rPr>
                <w:lang w:val="es-ES"/>
              </w:rPr>
            </w:pPr>
          </w:p>
        </w:tc>
      </w:tr>
      <w:tr w:rsidR="0055014B" w:rsidRPr="0055014B" w14:paraId="77DC8818" w14:textId="77777777" w:rsidTr="0055014B">
        <w:tc>
          <w:tcPr>
            <w:tcW w:w="4247" w:type="dxa"/>
          </w:tcPr>
          <w:p w14:paraId="066FB025" w14:textId="2C0B0CC7" w:rsidR="0055014B" w:rsidRDefault="0055014B" w:rsidP="00D91787">
            <w:pPr>
              <w:pStyle w:val="NoSpacing"/>
              <w:rPr>
                <w:lang w:val="es-ES"/>
              </w:rPr>
            </w:pPr>
            <w:proofErr w:type="spellStart"/>
            <w:r>
              <w:rPr>
                <w:lang w:val="es-ES"/>
              </w:rPr>
              <w:t>Arts</w:t>
            </w:r>
            <w:proofErr w:type="spellEnd"/>
          </w:p>
        </w:tc>
        <w:tc>
          <w:tcPr>
            <w:tcW w:w="4247" w:type="dxa"/>
          </w:tcPr>
          <w:p w14:paraId="05C529AD" w14:textId="720AA20E" w:rsidR="0055014B" w:rsidRPr="0055014B" w:rsidRDefault="0055014B" w:rsidP="00D91787">
            <w:pPr>
              <w:pStyle w:val="NoSpacing"/>
            </w:pPr>
            <w:r w:rsidRPr="0055014B">
              <w:t>Focus on arts education a</w:t>
            </w:r>
            <w:r>
              <w:t>nd development</w:t>
            </w:r>
          </w:p>
        </w:tc>
      </w:tr>
      <w:tr w:rsidR="0055014B" w:rsidRPr="0055014B" w14:paraId="6A48F4BF" w14:textId="77777777" w:rsidTr="0055014B">
        <w:tc>
          <w:tcPr>
            <w:tcW w:w="4247" w:type="dxa"/>
          </w:tcPr>
          <w:p w14:paraId="7C90586E" w14:textId="77777777" w:rsidR="0055014B" w:rsidRDefault="0055014B" w:rsidP="00D91787">
            <w:pPr>
              <w:pStyle w:val="NoSpacing"/>
              <w:rPr>
                <w:lang w:val="es-ES"/>
              </w:rPr>
            </w:pPr>
            <w:r>
              <w:rPr>
                <w:lang w:val="es-ES"/>
              </w:rPr>
              <w:t>WORLD PROBLEMS</w:t>
            </w:r>
          </w:p>
          <w:p w14:paraId="0EEFC7A8" w14:textId="77777777" w:rsidR="0055014B" w:rsidRDefault="0055014B" w:rsidP="00D91787">
            <w:pPr>
              <w:pStyle w:val="NoSpacing"/>
              <w:rPr>
                <w:lang w:val="es-ES"/>
              </w:rPr>
            </w:pPr>
            <w:proofErr w:type="spellStart"/>
            <w:r>
              <w:rPr>
                <w:lang w:val="es-ES"/>
              </w:rPr>
              <w:t>Space</w:t>
            </w:r>
            <w:proofErr w:type="spellEnd"/>
            <w:r>
              <w:rPr>
                <w:lang w:val="es-ES"/>
              </w:rPr>
              <w:t xml:space="preserve"> </w:t>
            </w:r>
            <w:proofErr w:type="spellStart"/>
            <w:r>
              <w:rPr>
                <w:lang w:val="es-ES"/>
              </w:rPr>
              <w:t>race</w:t>
            </w:r>
            <w:proofErr w:type="spellEnd"/>
          </w:p>
          <w:p w14:paraId="072EF286" w14:textId="77777777" w:rsidR="0055014B" w:rsidRDefault="0055014B" w:rsidP="00D91787">
            <w:pPr>
              <w:pStyle w:val="NoSpacing"/>
              <w:rPr>
                <w:lang w:val="es-ES"/>
              </w:rPr>
            </w:pPr>
            <w:proofErr w:type="spellStart"/>
            <w:r>
              <w:rPr>
                <w:lang w:val="es-ES"/>
              </w:rPr>
              <w:t>Climate</w:t>
            </w:r>
            <w:proofErr w:type="spellEnd"/>
            <w:r>
              <w:rPr>
                <w:lang w:val="es-ES"/>
              </w:rPr>
              <w:t xml:space="preserve"> </w:t>
            </w:r>
            <w:proofErr w:type="spellStart"/>
            <w:r>
              <w:rPr>
                <w:lang w:val="es-ES"/>
              </w:rPr>
              <w:t>change</w:t>
            </w:r>
            <w:proofErr w:type="spellEnd"/>
          </w:p>
          <w:p w14:paraId="34CE4D26" w14:textId="3DBC9863" w:rsidR="0055014B" w:rsidRPr="0055014B" w:rsidRDefault="0055014B" w:rsidP="00D91787">
            <w:pPr>
              <w:pStyle w:val="NoSpacing"/>
              <w:rPr>
                <w:lang w:val="es-ES"/>
              </w:rPr>
            </w:pPr>
          </w:p>
        </w:tc>
        <w:tc>
          <w:tcPr>
            <w:tcW w:w="4247" w:type="dxa"/>
          </w:tcPr>
          <w:p w14:paraId="4EC73A18" w14:textId="77777777" w:rsidR="0055014B" w:rsidRDefault="0055014B" w:rsidP="00D91787">
            <w:pPr>
              <w:pStyle w:val="NoSpacing"/>
              <w:rPr>
                <w:lang w:val="es-ES"/>
              </w:rPr>
            </w:pPr>
          </w:p>
          <w:p w14:paraId="573BFE07" w14:textId="713BD595" w:rsidR="0055014B" w:rsidRDefault="0055014B" w:rsidP="00D91787">
            <w:pPr>
              <w:pStyle w:val="NoSpacing"/>
            </w:pPr>
            <w:r>
              <w:t xml:space="preserve">Private companies, </w:t>
            </w:r>
            <w:proofErr w:type="spellStart"/>
            <w:r>
              <w:t>spaceX</w:t>
            </w:r>
            <w:proofErr w:type="spellEnd"/>
          </w:p>
          <w:p w14:paraId="69728AEF" w14:textId="1CE34E35" w:rsidR="0055014B" w:rsidRPr="0055014B" w:rsidRDefault="0055014B" w:rsidP="00D91787">
            <w:pPr>
              <w:pStyle w:val="NoSpacing"/>
            </w:pPr>
            <w:r w:rsidRPr="0055014B">
              <w:t>Reverse the climate change, z</w:t>
            </w:r>
            <w:r>
              <w:t>ero waste societies</w:t>
            </w:r>
          </w:p>
        </w:tc>
      </w:tr>
      <w:tr w:rsidR="0055014B" w:rsidRPr="0055014B" w14:paraId="4A285A5D" w14:textId="77777777" w:rsidTr="0055014B">
        <w:tc>
          <w:tcPr>
            <w:tcW w:w="4247" w:type="dxa"/>
          </w:tcPr>
          <w:p w14:paraId="3003D99D" w14:textId="5D0C1398" w:rsidR="0055014B" w:rsidRPr="0055014B" w:rsidRDefault="0055014B" w:rsidP="00D91787">
            <w:pPr>
              <w:pStyle w:val="NoSpacing"/>
            </w:pPr>
          </w:p>
        </w:tc>
        <w:tc>
          <w:tcPr>
            <w:tcW w:w="4247" w:type="dxa"/>
          </w:tcPr>
          <w:p w14:paraId="1EC01668" w14:textId="77777777" w:rsidR="0055014B" w:rsidRPr="0055014B" w:rsidRDefault="0055014B" w:rsidP="00D91787">
            <w:pPr>
              <w:pStyle w:val="NoSpacing"/>
            </w:pPr>
          </w:p>
        </w:tc>
      </w:tr>
    </w:tbl>
    <w:p w14:paraId="279DF7B2" w14:textId="77777777" w:rsidR="0055014B" w:rsidRPr="0055014B" w:rsidRDefault="0055014B" w:rsidP="00D91787">
      <w:pPr>
        <w:pStyle w:val="NoSpacing"/>
      </w:pPr>
    </w:p>
    <w:p w14:paraId="2282E289" w14:textId="3214C1D6" w:rsidR="00C107FE" w:rsidRDefault="00C107FE" w:rsidP="00D91787">
      <w:pPr>
        <w:pStyle w:val="NoSpacing"/>
        <w:rPr>
          <w:lang w:val="es-ES"/>
        </w:rPr>
      </w:pPr>
      <w:r>
        <w:rPr>
          <w:lang w:val="es-ES"/>
        </w:rPr>
        <w:br w:type="page"/>
      </w:r>
    </w:p>
    <w:p w14:paraId="489DB39F" w14:textId="77777777" w:rsidR="00C107FE" w:rsidRDefault="00C107FE" w:rsidP="00D91787">
      <w:pPr>
        <w:pStyle w:val="NoSpacing"/>
        <w:rPr>
          <w:lang w:val="es-ES"/>
        </w:rPr>
      </w:pPr>
    </w:p>
    <w:p w14:paraId="6500ADC8" w14:textId="77777777" w:rsidR="00C107FE" w:rsidRDefault="00C107FE" w:rsidP="00D91787">
      <w:pPr>
        <w:pStyle w:val="NoSpacing"/>
        <w:rPr>
          <w:lang w:val="es-ES"/>
        </w:rPr>
      </w:pPr>
    </w:p>
    <w:p w14:paraId="6617B562" w14:textId="77777777" w:rsidR="00C107FE" w:rsidRDefault="00C107FE" w:rsidP="00D91787">
      <w:pPr>
        <w:pStyle w:val="NoSpacing"/>
        <w:rPr>
          <w:lang w:val="es-ES"/>
        </w:rPr>
      </w:pPr>
      <w:r>
        <w:rPr>
          <w:lang w:val="es-ES"/>
        </w:rPr>
        <w:t xml:space="preserve">The </w:t>
      </w:r>
      <w:proofErr w:type="spellStart"/>
      <w:r>
        <w:rPr>
          <w:lang w:val="es-ES"/>
        </w:rPr>
        <w:t>most</w:t>
      </w:r>
      <w:proofErr w:type="spellEnd"/>
      <w:r>
        <w:rPr>
          <w:lang w:val="es-ES"/>
        </w:rPr>
        <w:t xml:space="preserve"> </w:t>
      </w:r>
      <w:proofErr w:type="spellStart"/>
      <w:r>
        <w:rPr>
          <w:lang w:val="es-ES"/>
        </w:rPr>
        <w:t>likely</w:t>
      </w:r>
      <w:proofErr w:type="spellEnd"/>
    </w:p>
    <w:p w14:paraId="369667BD" w14:textId="77777777" w:rsidR="00C107FE" w:rsidRDefault="00C107FE" w:rsidP="00D91787">
      <w:pPr>
        <w:pStyle w:val="NoSpacing"/>
        <w:rPr>
          <w:lang w:val="es-ES"/>
        </w:rPr>
      </w:pPr>
    </w:p>
    <w:p w14:paraId="43169028" w14:textId="77777777" w:rsidR="00C107FE" w:rsidRPr="00C107FE" w:rsidRDefault="00C107FE" w:rsidP="00D91787">
      <w:pPr>
        <w:pStyle w:val="NoSpacing"/>
        <w:rPr>
          <w:lang w:val="es-ES"/>
        </w:rPr>
      </w:pPr>
    </w:p>
    <w:p w14:paraId="53A527D8" w14:textId="77777777" w:rsidR="00C107FE" w:rsidRPr="00911211" w:rsidRDefault="00C107FE" w:rsidP="00D91787">
      <w:pPr>
        <w:pStyle w:val="NoSpacing"/>
      </w:pPr>
      <w:r w:rsidRPr="00911211">
        <w:t>Coming back to the m</w:t>
      </w:r>
      <w:r>
        <w:t>ost “normal” as possible. Trying to be as we were before</w:t>
      </w:r>
    </w:p>
    <w:tbl>
      <w:tblPr>
        <w:tblStyle w:val="TableGrid"/>
        <w:tblW w:w="0" w:type="auto"/>
        <w:tblLook w:val="04A0" w:firstRow="1" w:lastRow="0" w:firstColumn="1" w:lastColumn="0" w:noHBand="0" w:noVBand="1"/>
      </w:tblPr>
      <w:tblGrid>
        <w:gridCol w:w="4247"/>
        <w:gridCol w:w="4247"/>
      </w:tblGrid>
      <w:tr w:rsidR="00C107FE" w:rsidRPr="00911211" w14:paraId="5262B0AD" w14:textId="77777777" w:rsidTr="00184A78">
        <w:tc>
          <w:tcPr>
            <w:tcW w:w="4247" w:type="dxa"/>
          </w:tcPr>
          <w:p w14:paraId="01F67718" w14:textId="77777777" w:rsidR="00C107FE" w:rsidRDefault="00C107FE" w:rsidP="00D91787">
            <w:pPr>
              <w:pStyle w:val="NoSpacing"/>
              <w:rPr>
                <w:lang w:val="es-ES"/>
              </w:rPr>
            </w:pPr>
            <w:r>
              <w:rPr>
                <w:lang w:val="es-ES"/>
              </w:rPr>
              <w:t xml:space="preserve">Reference </w:t>
            </w:r>
            <w:proofErr w:type="spellStart"/>
            <w:r>
              <w:rPr>
                <w:lang w:val="es-ES"/>
              </w:rPr>
              <w:t>books</w:t>
            </w:r>
            <w:proofErr w:type="spellEnd"/>
            <w:r>
              <w:rPr>
                <w:lang w:val="es-ES"/>
              </w:rPr>
              <w:t xml:space="preserve"> and </w:t>
            </w:r>
            <w:proofErr w:type="spellStart"/>
            <w:r>
              <w:rPr>
                <w:lang w:val="es-ES"/>
              </w:rPr>
              <w:t>inspiration</w:t>
            </w:r>
            <w:proofErr w:type="spellEnd"/>
          </w:p>
        </w:tc>
        <w:tc>
          <w:tcPr>
            <w:tcW w:w="4247" w:type="dxa"/>
          </w:tcPr>
          <w:p w14:paraId="67437D3A" w14:textId="77777777" w:rsidR="00C107FE" w:rsidRPr="00911211" w:rsidRDefault="00C107FE" w:rsidP="00D91787">
            <w:pPr>
              <w:pStyle w:val="NoSpacing"/>
            </w:pPr>
            <w:r w:rsidRPr="00911211">
              <w:t xml:space="preserve">Capitalism, </w:t>
            </w:r>
            <w:proofErr w:type="gramStart"/>
            <w:r w:rsidRPr="00911211">
              <w:t>Newspapers ,</w:t>
            </w:r>
            <w:proofErr w:type="gramEnd"/>
            <w:r w:rsidRPr="00911211">
              <w:t xml:space="preserve"> years and y</w:t>
            </w:r>
            <w:r>
              <w:t>ears</w:t>
            </w:r>
          </w:p>
          <w:p w14:paraId="23280C0A" w14:textId="77777777" w:rsidR="00C107FE" w:rsidRPr="00911211" w:rsidRDefault="00C107FE" w:rsidP="00D91787">
            <w:pPr>
              <w:pStyle w:val="NoSpacing"/>
            </w:pPr>
          </w:p>
        </w:tc>
      </w:tr>
      <w:tr w:rsidR="00C107FE" w:rsidRPr="0055014B" w14:paraId="6BB181B3" w14:textId="77777777" w:rsidTr="00184A78">
        <w:tc>
          <w:tcPr>
            <w:tcW w:w="4247" w:type="dxa"/>
          </w:tcPr>
          <w:p w14:paraId="2F20BCE8" w14:textId="77777777" w:rsidR="00C107FE" w:rsidRDefault="00C107FE" w:rsidP="00D91787">
            <w:pPr>
              <w:pStyle w:val="NoSpacing"/>
              <w:rPr>
                <w:lang w:val="es-ES"/>
              </w:rPr>
            </w:pPr>
            <w:proofErr w:type="spellStart"/>
            <w:r>
              <w:rPr>
                <w:lang w:val="es-ES"/>
              </w:rPr>
              <w:t>Groups</w:t>
            </w:r>
            <w:proofErr w:type="spellEnd"/>
            <w:r>
              <w:rPr>
                <w:lang w:val="es-ES"/>
              </w:rPr>
              <w:t xml:space="preserve"> </w:t>
            </w:r>
            <w:proofErr w:type="spellStart"/>
            <w:r>
              <w:rPr>
                <w:lang w:val="es-ES"/>
              </w:rPr>
              <w:t>system</w:t>
            </w:r>
            <w:proofErr w:type="spellEnd"/>
          </w:p>
        </w:tc>
        <w:tc>
          <w:tcPr>
            <w:tcW w:w="4247" w:type="dxa"/>
          </w:tcPr>
          <w:p w14:paraId="15FBE4E1" w14:textId="77777777" w:rsidR="00C107FE" w:rsidRDefault="00C107FE" w:rsidP="00D91787">
            <w:pPr>
              <w:pStyle w:val="NoSpacing"/>
            </w:pPr>
            <w:r>
              <w:t>Civilization</w:t>
            </w:r>
          </w:p>
          <w:p w14:paraId="7B8841FC" w14:textId="77777777" w:rsidR="00C107FE" w:rsidRDefault="00C107FE" w:rsidP="00D91787">
            <w:pPr>
              <w:pStyle w:val="NoSpacing"/>
            </w:pPr>
          </w:p>
          <w:p w14:paraId="35584DDE" w14:textId="77777777" w:rsidR="00C107FE" w:rsidRDefault="00C107FE" w:rsidP="00D91787">
            <w:pPr>
              <w:pStyle w:val="NoSpacing"/>
            </w:pPr>
            <w:r>
              <w:t xml:space="preserve">Living in big cities, trendy of macro-cities more reduced, more spread of the population. </w:t>
            </w:r>
          </w:p>
          <w:p w14:paraId="17B01817" w14:textId="77777777" w:rsidR="00C107FE" w:rsidRDefault="00C107FE" w:rsidP="00D91787">
            <w:pPr>
              <w:pStyle w:val="NoSpacing"/>
            </w:pPr>
          </w:p>
          <w:p w14:paraId="5998E70C" w14:textId="77777777" w:rsidR="00C107FE" w:rsidRDefault="00C107FE" w:rsidP="00D91787">
            <w:pPr>
              <w:pStyle w:val="NoSpacing"/>
            </w:pPr>
            <w:r>
              <w:t>Individualistic, selfish societies still going on</w:t>
            </w:r>
          </w:p>
          <w:p w14:paraId="59E49624" w14:textId="77777777" w:rsidR="00C107FE" w:rsidRDefault="00C107FE" w:rsidP="00D91787">
            <w:pPr>
              <w:pStyle w:val="NoSpacing"/>
            </w:pPr>
          </w:p>
          <w:p w14:paraId="3160DAAA" w14:textId="77777777" w:rsidR="00C107FE" w:rsidRPr="0055014B" w:rsidRDefault="00C107FE" w:rsidP="00D91787">
            <w:pPr>
              <w:pStyle w:val="NoSpacing"/>
            </w:pPr>
          </w:p>
        </w:tc>
      </w:tr>
      <w:tr w:rsidR="00C107FE" w:rsidRPr="0055014B" w14:paraId="79EC3981" w14:textId="77777777" w:rsidTr="00184A78">
        <w:tc>
          <w:tcPr>
            <w:tcW w:w="4247" w:type="dxa"/>
          </w:tcPr>
          <w:p w14:paraId="13C996FB" w14:textId="77777777" w:rsidR="00C107FE" w:rsidRDefault="00C107FE" w:rsidP="00D91787">
            <w:pPr>
              <w:pStyle w:val="NoSpacing"/>
              <w:rPr>
                <w:lang w:val="es-ES"/>
              </w:rPr>
            </w:pPr>
            <w:proofErr w:type="spellStart"/>
            <w:r>
              <w:rPr>
                <w:lang w:val="es-ES"/>
              </w:rPr>
              <w:t>Form</w:t>
            </w:r>
            <w:proofErr w:type="spellEnd"/>
            <w:r>
              <w:rPr>
                <w:lang w:val="es-ES"/>
              </w:rPr>
              <w:t xml:space="preserve"> of </w:t>
            </w:r>
            <w:proofErr w:type="spellStart"/>
            <w:r>
              <w:rPr>
                <w:lang w:val="es-ES"/>
              </w:rPr>
              <w:t>power</w:t>
            </w:r>
            <w:proofErr w:type="spellEnd"/>
          </w:p>
        </w:tc>
        <w:tc>
          <w:tcPr>
            <w:tcW w:w="4247" w:type="dxa"/>
          </w:tcPr>
          <w:p w14:paraId="37B1E4D7" w14:textId="77777777" w:rsidR="00C107FE" w:rsidRDefault="00C107FE" w:rsidP="00D91787">
            <w:pPr>
              <w:pStyle w:val="NoSpacing"/>
            </w:pPr>
            <w:r>
              <w:t xml:space="preserve">A more efficient global plans for the crisis, the health, etc. Still poor and rich countries that will let people in the south dying and being exploited. </w:t>
            </w:r>
          </w:p>
          <w:p w14:paraId="3EA4D4C9" w14:textId="77777777" w:rsidR="00C107FE" w:rsidRDefault="00C107FE" w:rsidP="00D91787">
            <w:pPr>
              <w:pStyle w:val="NoSpacing"/>
            </w:pPr>
          </w:p>
          <w:p w14:paraId="54840433" w14:textId="77777777" w:rsidR="00C107FE" w:rsidRDefault="00C107FE" w:rsidP="00D91787">
            <w:pPr>
              <w:pStyle w:val="NoSpacing"/>
            </w:pPr>
            <w:r>
              <w:t xml:space="preserve">For some governments more pressures to make a public health system, for others, a more centralized government </w:t>
            </w:r>
            <w:proofErr w:type="spellStart"/>
            <w:r>
              <w:t>authoritatian</w:t>
            </w:r>
            <w:proofErr w:type="spellEnd"/>
            <w:r>
              <w:t xml:space="preserve"> like, </w:t>
            </w:r>
          </w:p>
          <w:p w14:paraId="67A208EB" w14:textId="77777777" w:rsidR="00C107FE" w:rsidRDefault="00C107FE" w:rsidP="00D91787">
            <w:pPr>
              <w:pStyle w:val="NoSpacing"/>
            </w:pPr>
          </w:p>
          <w:p w14:paraId="4E3D0AE5" w14:textId="77777777" w:rsidR="00C107FE" w:rsidRDefault="00C107FE" w:rsidP="00D91787">
            <w:pPr>
              <w:pStyle w:val="NoSpacing"/>
            </w:pPr>
            <w:r>
              <w:t>More presence of military, more control with the smartphones and the technology</w:t>
            </w:r>
          </w:p>
          <w:p w14:paraId="16D7BFC5" w14:textId="77777777" w:rsidR="00C107FE" w:rsidRDefault="00C107FE" w:rsidP="00D91787">
            <w:pPr>
              <w:pStyle w:val="NoSpacing"/>
            </w:pPr>
          </w:p>
          <w:p w14:paraId="6DE4B477" w14:textId="77777777" w:rsidR="00C107FE" w:rsidRPr="0055014B" w:rsidRDefault="00C107FE" w:rsidP="00D91787">
            <w:pPr>
              <w:pStyle w:val="NoSpacing"/>
            </w:pPr>
            <w:r>
              <w:t>More online functioning, Finland example</w:t>
            </w:r>
          </w:p>
        </w:tc>
      </w:tr>
      <w:tr w:rsidR="00C107FE" w:rsidRPr="00911211" w14:paraId="527542EA" w14:textId="77777777" w:rsidTr="00184A78">
        <w:tc>
          <w:tcPr>
            <w:tcW w:w="4247" w:type="dxa"/>
          </w:tcPr>
          <w:p w14:paraId="766708DD" w14:textId="77777777" w:rsidR="00C107FE" w:rsidRDefault="00C107FE" w:rsidP="00D91787">
            <w:pPr>
              <w:pStyle w:val="NoSpacing"/>
              <w:rPr>
                <w:lang w:val="es-ES"/>
              </w:rPr>
            </w:pPr>
            <w:r>
              <w:rPr>
                <w:lang w:val="es-ES"/>
              </w:rPr>
              <w:t>Energy</w:t>
            </w:r>
          </w:p>
        </w:tc>
        <w:tc>
          <w:tcPr>
            <w:tcW w:w="4247" w:type="dxa"/>
          </w:tcPr>
          <w:p w14:paraId="69CC01FD" w14:textId="77777777" w:rsidR="00C107FE" w:rsidRPr="00911211" w:rsidRDefault="00C107FE" w:rsidP="00D91787">
            <w:pPr>
              <w:pStyle w:val="NoSpacing"/>
            </w:pPr>
            <w:r w:rsidRPr="00911211">
              <w:t>Same tren</w:t>
            </w:r>
            <w:r>
              <w:t>d</w:t>
            </w:r>
            <w:r w:rsidRPr="00911211">
              <w:t>, of fossil f</w:t>
            </w:r>
            <w:r>
              <w:t>uels slowly transition to alternatives, maybe nuclear power</w:t>
            </w:r>
          </w:p>
        </w:tc>
      </w:tr>
      <w:tr w:rsidR="00C107FE" w:rsidRPr="0055014B" w14:paraId="27E1D1A2" w14:textId="77777777" w:rsidTr="00184A78">
        <w:tc>
          <w:tcPr>
            <w:tcW w:w="4247" w:type="dxa"/>
          </w:tcPr>
          <w:p w14:paraId="7794FC72" w14:textId="77777777" w:rsidR="00C107FE" w:rsidRDefault="00C107FE" w:rsidP="00D91787">
            <w:pPr>
              <w:pStyle w:val="NoSpacing"/>
              <w:rPr>
                <w:lang w:val="es-ES"/>
              </w:rPr>
            </w:pPr>
            <w:proofErr w:type="spellStart"/>
            <w:r>
              <w:rPr>
                <w:lang w:val="es-ES"/>
              </w:rPr>
              <w:t>Health</w:t>
            </w:r>
            <w:proofErr w:type="spellEnd"/>
            <w:r>
              <w:rPr>
                <w:lang w:val="es-ES"/>
              </w:rPr>
              <w:t xml:space="preserve"> </w:t>
            </w:r>
            <w:proofErr w:type="spellStart"/>
            <w:r>
              <w:rPr>
                <w:lang w:val="es-ES"/>
              </w:rPr>
              <w:t>system</w:t>
            </w:r>
            <w:proofErr w:type="spellEnd"/>
          </w:p>
          <w:p w14:paraId="29A5A1C5" w14:textId="77777777" w:rsidR="00C107FE" w:rsidRPr="0055014B" w:rsidRDefault="00C107FE" w:rsidP="00D91787">
            <w:pPr>
              <w:pStyle w:val="NoSpacing"/>
              <w:rPr>
                <w:lang w:val="es-ES"/>
              </w:rPr>
            </w:pPr>
            <w:proofErr w:type="spellStart"/>
            <w:r>
              <w:rPr>
                <w:lang w:val="es-ES"/>
              </w:rPr>
              <w:t>Diet</w:t>
            </w:r>
            <w:proofErr w:type="spellEnd"/>
          </w:p>
        </w:tc>
        <w:tc>
          <w:tcPr>
            <w:tcW w:w="4247" w:type="dxa"/>
          </w:tcPr>
          <w:p w14:paraId="523BBBE3" w14:textId="77777777" w:rsidR="00C107FE" w:rsidRDefault="00C107FE" w:rsidP="00D91787">
            <w:pPr>
              <w:pStyle w:val="NoSpacing"/>
            </w:pPr>
            <w:r w:rsidRPr="00911211">
              <w:t xml:space="preserve">Same thing, meat and </w:t>
            </w:r>
            <w:proofErr w:type="spellStart"/>
            <w:r w:rsidRPr="00911211">
              <w:t>e</w:t>
            </w:r>
            <w:r>
              <w:t>xplotatiotion</w:t>
            </w:r>
            <w:proofErr w:type="spellEnd"/>
            <w:r>
              <w:t xml:space="preserve"> of other species until genetic meat is </w:t>
            </w:r>
            <w:proofErr w:type="spellStart"/>
            <w:r>
              <w:t>cheape</w:t>
            </w:r>
            <w:proofErr w:type="spellEnd"/>
            <w:r>
              <w:t xml:space="preserve">. Economy based. </w:t>
            </w:r>
          </w:p>
          <w:p w14:paraId="58A3CB94" w14:textId="77777777" w:rsidR="00C107FE" w:rsidRDefault="00C107FE" w:rsidP="00D91787">
            <w:pPr>
              <w:pStyle w:val="NoSpacing"/>
            </w:pPr>
          </w:p>
          <w:p w14:paraId="1EC5DDFC" w14:textId="77777777" w:rsidR="00C107FE" w:rsidRPr="0055014B" w:rsidRDefault="00C107FE" w:rsidP="00D91787">
            <w:pPr>
              <w:pStyle w:val="NoSpacing"/>
            </w:pPr>
            <w:r>
              <w:t xml:space="preserve">Improvement on health practices, but nothing significant, still sugars, and fats. </w:t>
            </w:r>
          </w:p>
        </w:tc>
      </w:tr>
      <w:tr w:rsidR="00C107FE" w:rsidRPr="00911211" w14:paraId="0F9A4B5F" w14:textId="77777777" w:rsidTr="00184A78">
        <w:tc>
          <w:tcPr>
            <w:tcW w:w="4247" w:type="dxa"/>
          </w:tcPr>
          <w:p w14:paraId="1D33F976" w14:textId="77777777" w:rsidR="00C107FE" w:rsidRDefault="00C107FE" w:rsidP="00D91787">
            <w:pPr>
              <w:pStyle w:val="NoSpacing"/>
              <w:rPr>
                <w:lang w:val="es-ES"/>
              </w:rPr>
            </w:pPr>
            <w:r>
              <w:rPr>
                <w:lang w:val="es-ES"/>
              </w:rPr>
              <w:t xml:space="preserve">Security </w:t>
            </w:r>
            <w:proofErr w:type="spellStart"/>
            <w:r>
              <w:rPr>
                <w:lang w:val="es-ES"/>
              </w:rPr>
              <w:t>system</w:t>
            </w:r>
            <w:proofErr w:type="spellEnd"/>
          </w:p>
        </w:tc>
        <w:tc>
          <w:tcPr>
            <w:tcW w:w="4247" w:type="dxa"/>
          </w:tcPr>
          <w:p w14:paraId="6DF5F3E3" w14:textId="77777777" w:rsidR="00C107FE" w:rsidRPr="00911211" w:rsidRDefault="00C107FE" w:rsidP="00D91787">
            <w:pPr>
              <w:pStyle w:val="NoSpacing"/>
            </w:pPr>
            <w:r w:rsidRPr="00911211">
              <w:t xml:space="preserve">More presence of military, </w:t>
            </w:r>
            <w:r>
              <w:t xml:space="preserve">more police forcing behaviors in the name of security </w:t>
            </w:r>
          </w:p>
        </w:tc>
      </w:tr>
      <w:tr w:rsidR="00C107FE" w:rsidRPr="0095791F" w14:paraId="72547704" w14:textId="77777777" w:rsidTr="00184A78">
        <w:tc>
          <w:tcPr>
            <w:tcW w:w="4247" w:type="dxa"/>
          </w:tcPr>
          <w:p w14:paraId="2D4A3163" w14:textId="77777777" w:rsidR="00C107FE" w:rsidRDefault="00C107FE" w:rsidP="00D91787">
            <w:pPr>
              <w:pStyle w:val="NoSpacing"/>
              <w:rPr>
                <w:lang w:val="es-ES"/>
              </w:rPr>
            </w:pPr>
            <w:proofErr w:type="spellStart"/>
            <w:r>
              <w:rPr>
                <w:lang w:val="es-ES"/>
              </w:rPr>
              <w:t>Education</w:t>
            </w:r>
            <w:proofErr w:type="spellEnd"/>
            <w:r>
              <w:rPr>
                <w:lang w:val="es-ES"/>
              </w:rPr>
              <w:t xml:space="preserve"> </w:t>
            </w:r>
            <w:proofErr w:type="spellStart"/>
            <w:r>
              <w:rPr>
                <w:lang w:val="es-ES"/>
              </w:rPr>
              <w:t>system</w:t>
            </w:r>
            <w:proofErr w:type="spellEnd"/>
          </w:p>
        </w:tc>
        <w:tc>
          <w:tcPr>
            <w:tcW w:w="4247" w:type="dxa"/>
          </w:tcPr>
          <w:p w14:paraId="12556D72" w14:textId="77777777" w:rsidR="00C107FE" w:rsidRPr="0095791F" w:rsidRDefault="00C107FE" w:rsidP="00D91787">
            <w:pPr>
              <w:pStyle w:val="NoSpacing"/>
            </w:pPr>
            <w:r w:rsidRPr="0095791F">
              <w:t>Online education, more loneliness i</w:t>
            </w:r>
            <w:r>
              <w:t xml:space="preserve">n students, more disengagement, because there are free resources, less need to have a diploma to prove your studies, but </w:t>
            </w:r>
            <w:proofErr w:type="spellStart"/>
            <w:r>
              <w:t>insittutions</w:t>
            </w:r>
            <w:proofErr w:type="spellEnd"/>
            <w:r>
              <w:t xml:space="preserve"> will </w:t>
            </w:r>
            <w:proofErr w:type="gramStart"/>
            <w:r>
              <w:t xml:space="preserve">have  </w:t>
            </w:r>
            <w:proofErr w:type="spellStart"/>
            <w:r>
              <w:t>aback</w:t>
            </w:r>
            <w:proofErr w:type="spellEnd"/>
            <w:proofErr w:type="gramEnd"/>
            <w:r>
              <w:t xml:space="preserve"> up online plan.</w:t>
            </w:r>
          </w:p>
        </w:tc>
      </w:tr>
      <w:tr w:rsidR="00C107FE" w:rsidRPr="0055014B" w14:paraId="7F499E3B" w14:textId="77777777" w:rsidTr="00184A78">
        <w:tc>
          <w:tcPr>
            <w:tcW w:w="4247" w:type="dxa"/>
          </w:tcPr>
          <w:p w14:paraId="2D66D508" w14:textId="77777777" w:rsidR="00C107FE" w:rsidRDefault="00C107FE" w:rsidP="00D91787">
            <w:pPr>
              <w:pStyle w:val="NoSpacing"/>
              <w:rPr>
                <w:lang w:val="es-ES"/>
              </w:rPr>
            </w:pPr>
            <w:proofErr w:type="spellStart"/>
            <w:r>
              <w:rPr>
                <w:lang w:val="es-ES"/>
              </w:rPr>
              <w:t>Transportation</w:t>
            </w:r>
            <w:proofErr w:type="spellEnd"/>
          </w:p>
        </w:tc>
        <w:tc>
          <w:tcPr>
            <w:tcW w:w="4247" w:type="dxa"/>
          </w:tcPr>
          <w:p w14:paraId="5D07620E" w14:textId="77777777" w:rsidR="00C107FE" w:rsidRPr="0055014B" w:rsidRDefault="00C107FE" w:rsidP="00D91787">
            <w:pPr>
              <w:pStyle w:val="NoSpacing"/>
            </w:pPr>
            <w:r>
              <w:t xml:space="preserve">Faster transition to automatization, trains, metros, trams, then busses, eventually cars. </w:t>
            </w:r>
          </w:p>
        </w:tc>
      </w:tr>
      <w:tr w:rsidR="00C107FE" w:rsidRPr="0055014B" w14:paraId="2C090B38" w14:textId="77777777" w:rsidTr="00184A78">
        <w:tc>
          <w:tcPr>
            <w:tcW w:w="4247" w:type="dxa"/>
          </w:tcPr>
          <w:p w14:paraId="464833E5" w14:textId="77777777" w:rsidR="00C107FE" w:rsidRDefault="00C107FE" w:rsidP="00D91787">
            <w:pPr>
              <w:pStyle w:val="NoSpacing"/>
              <w:rPr>
                <w:lang w:val="es-ES"/>
              </w:rPr>
            </w:pPr>
            <w:proofErr w:type="spellStart"/>
            <w:r>
              <w:rPr>
                <w:lang w:val="es-ES"/>
              </w:rPr>
              <w:t>Economy</w:t>
            </w:r>
            <w:proofErr w:type="spellEnd"/>
            <w:r>
              <w:rPr>
                <w:lang w:val="es-ES"/>
              </w:rPr>
              <w:t xml:space="preserve"> – </w:t>
            </w:r>
            <w:proofErr w:type="spellStart"/>
            <w:r>
              <w:rPr>
                <w:lang w:val="es-ES"/>
              </w:rPr>
              <w:t>Bussines</w:t>
            </w:r>
            <w:proofErr w:type="spellEnd"/>
          </w:p>
          <w:p w14:paraId="5AFBB8C6" w14:textId="77777777" w:rsidR="00C107FE" w:rsidRDefault="00C107FE" w:rsidP="00D91787">
            <w:pPr>
              <w:pStyle w:val="NoSpacing"/>
              <w:rPr>
                <w:lang w:val="es-ES"/>
              </w:rPr>
            </w:pPr>
            <w:proofErr w:type="spellStart"/>
            <w:r>
              <w:rPr>
                <w:lang w:val="es-ES"/>
              </w:rPr>
              <w:t>Food</w:t>
            </w:r>
            <w:proofErr w:type="spellEnd"/>
            <w:r>
              <w:rPr>
                <w:lang w:val="es-ES"/>
              </w:rPr>
              <w:t xml:space="preserve"> </w:t>
            </w:r>
            <w:proofErr w:type="spellStart"/>
            <w:r>
              <w:rPr>
                <w:lang w:val="es-ES"/>
              </w:rPr>
              <w:t>production</w:t>
            </w:r>
            <w:proofErr w:type="spellEnd"/>
          </w:p>
          <w:p w14:paraId="05EC62F1" w14:textId="77777777" w:rsidR="00C107FE" w:rsidRDefault="00C107FE" w:rsidP="00D91787">
            <w:pPr>
              <w:pStyle w:val="NoSpacing"/>
              <w:rPr>
                <w:lang w:val="es-ES"/>
              </w:rPr>
            </w:pPr>
          </w:p>
        </w:tc>
        <w:tc>
          <w:tcPr>
            <w:tcW w:w="4247" w:type="dxa"/>
          </w:tcPr>
          <w:p w14:paraId="589C7750" w14:textId="77777777" w:rsidR="00C107FE" w:rsidRDefault="00C107FE" w:rsidP="00D91787">
            <w:pPr>
              <w:pStyle w:val="NoSpacing"/>
            </w:pPr>
            <w:r>
              <w:t xml:space="preserve">Big automatization </w:t>
            </w:r>
            <w:proofErr w:type="gramStart"/>
            <w:r>
              <w:t>push</w:t>
            </w:r>
            <w:proofErr w:type="gramEnd"/>
            <w:r>
              <w:t xml:space="preserve"> in factories and job, more online jobs, </w:t>
            </w:r>
          </w:p>
          <w:p w14:paraId="059A2802" w14:textId="77777777" w:rsidR="00C107FE" w:rsidRDefault="00C107FE" w:rsidP="00D91787">
            <w:pPr>
              <w:pStyle w:val="NoSpacing"/>
            </w:pPr>
            <w:r>
              <w:t xml:space="preserve">People will still have their 9/5 jobs. </w:t>
            </w:r>
          </w:p>
          <w:p w14:paraId="05FD9671" w14:textId="77777777" w:rsidR="00C107FE" w:rsidRDefault="00C107FE" w:rsidP="00D91787">
            <w:pPr>
              <w:pStyle w:val="NoSpacing"/>
            </w:pPr>
            <w:r>
              <w:lastRenderedPageBreak/>
              <w:t xml:space="preserve">Same thing of </w:t>
            </w:r>
            <w:proofErr w:type="spellStart"/>
            <w:r>
              <w:t>masiffied</w:t>
            </w:r>
            <w:proofErr w:type="spellEnd"/>
            <w:r>
              <w:t xml:space="preserve"> </w:t>
            </w:r>
            <w:proofErr w:type="spellStart"/>
            <w:proofErr w:type="gramStart"/>
            <w:r>
              <w:t>systems,lots</w:t>
            </w:r>
            <w:proofErr w:type="spellEnd"/>
            <w:proofErr w:type="gramEnd"/>
            <w:r>
              <w:t xml:space="preserve"> of food and food waste. </w:t>
            </w:r>
          </w:p>
          <w:p w14:paraId="6C812BFD" w14:textId="77777777" w:rsidR="00C107FE" w:rsidRDefault="00C107FE" w:rsidP="00D91787">
            <w:pPr>
              <w:pStyle w:val="NoSpacing"/>
            </w:pPr>
            <w:r>
              <w:t xml:space="preserve">Capitalism and capitalism. </w:t>
            </w:r>
          </w:p>
          <w:p w14:paraId="328178EE" w14:textId="77777777" w:rsidR="00C107FE" w:rsidRPr="0055014B" w:rsidRDefault="00C107FE" w:rsidP="00D91787">
            <w:pPr>
              <w:pStyle w:val="NoSpacing"/>
            </w:pPr>
            <w:proofErr w:type="spellStart"/>
            <w:r>
              <w:t>Onlien</w:t>
            </w:r>
            <w:proofErr w:type="spellEnd"/>
            <w:r>
              <w:t xml:space="preserve"> </w:t>
            </w:r>
            <w:proofErr w:type="spellStart"/>
            <w:r>
              <w:t>bussiness</w:t>
            </w:r>
            <w:proofErr w:type="spellEnd"/>
          </w:p>
        </w:tc>
      </w:tr>
      <w:tr w:rsidR="00C107FE" w14:paraId="4FF682F3" w14:textId="77777777" w:rsidTr="00184A78">
        <w:tc>
          <w:tcPr>
            <w:tcW w:w="4247" w:type="dxa"/>
          </w:tcPr>
          <w:p w14:paraId="72002521" w14:textId="77777777" w:rsidR="00C107FE" w:rsidRDefault="00C107FE" w:rsidP="00D91787">
            <w:pPr>
              <w:pStyle w:val="NoSpacing"/>
              <w:rPr>
                <w:lang w:val="es-ES"/>
              </w:rPr>
            </w:pPr>
            <w:proofErr w:type="spellStart"/>
            <w:r>
              <w:rPr>
                <w:lang w:val="es-ES"/>
              </w:rPr>
              <w:lastRenderedPageBreak/>
              <w:t>Food</w:t>
            </w:r>
            <w:proofErr w:type="spellEnd"/>
            <w:r>
              <w:rPr>
                <w:lang w:val="es-ES"/>
              </w:rPr>
              <w:t xml:space="preserve"> </w:t>
            </w:r>
            <w:r>
              <w:rPr>
                <w:lang w:val="es-ES"/>
              </w:rPr>
              <w:tab/>
            </w:r>
          </w:p>
        </w:tc>
        <w:tc>
          <w:tcPr>
            <w:tcW w:w="4247" w:type="dxa"/>
          </w:tcPr>
          <w:p w14:paraId="0A9D4F43" w14:textId="77777777" w:rsidR="00C107FE" w:rsidRDefault="00C107FE" w:rsidP="00D91787">
            <w:pPr>
              <w:pStyle w:val="NoSpacing"/>
              <w:rPr>
                <w:lang w:val="es-ES"/>
              </w:rPr>
            </w:pPr>
          </w:p>
        </w:tc>
      </w:tr>
      <w:tr w:rsidR="00C107FE" w:rsidRPr="0055014B" w14:paraId="548788C0" w14:textId="77777777" w:rsidTr="00184A78">
        <w:tc>
          <w:tcPr>
            <w:tcW w:w="4247" w:type="dxa"/>
          </w:tcPr>
          <w:p w14:paraId="3F0A744D" w14:textId="77777777" w:rsidR="00C107FE" w:rsidRDefault="00C107FE" w:rsidP="00D91787">
            <w:pPr>
              <w:pStyle w:val="NoSpacing"/>
              <w:rPr>
                <w:lang w:val="es-ES"/>
              </w:rPr>
            </w:pPr>
            <w:proofErr w:type="spellStart"/>
            <w:r>
              <w:rPr>
                <w:lang w:val="es-ES"/>
              </w:rPr>
              <w:t>Arts</w:t>
            </w:r>
            <w:proofErr w:type="spellEnd"/>
          </w:p>
        </w:tc>
        <w:tc>
          <w:tcPr>
            <w:tcW w:w="4247" w:type="dxa"/>
          </w:tcPr>
          <w:p w14:paraId="0F1C8784" w14:textId="77777777" w:rsidR="00C107FE" w:rsidRPr="0055014B" w:rsidRDefault="00C107FE" w:rsidP="00D91787">
            <w:pPr>
              <w:pStyle w:val="NoSpacing"/>
            </w:pPr>
            <w:r>
              <w:t>Performing arts as luxury product. Small artist will have to survive together, struggle, difficult to enter the market, small rooms</w:t>
            </w:r>
          </w:p>
        </w:tc>
      </w:tr>
      <w:tr w:rsidR="00C107FE" w:rsidRPr="0055014B" w14:paraId="7230F369" w14:textId="77777777" w:rsidTr="00184A78">
        <w:tc>
          <w:tcPr>
            <w:tcW w:w="4247" w:type="dxa"/>
          </w:tcPr>
          <w:p w14:paraId="6E96179F" w14:textId="77777777" w:rsidR="00C107FE" w:rsidRDefault="00C107FE" w:rsidP="00D91787">
            <w:pPr>
              <w:pStyle w:val="NoSpacing"/>
              <w:rPr>
                <w:lang w:val="es-ES"/>
              </w:rPr>
            </w:pPr>
            <w:r>
              <w:rPr>
                <w:lang w:val="es-ES"/>
              </w:rPr>
              <w:t>WORLD PROBLEMS</w:t>
            </w:r>
          </w:p>
          <w:p w14:paraId="0F1521DB" w14:textId="77777777" w:rsidR="00C107FE" w:rsidRDefault="00C107FE" w:rsidP="00D91787">
            <w:pPr>
              <w:pStyle w:val="NoSpacing"/>
              <w:rPr>
                <w:lang w:val="es-ES"/>
              </w:rPr>
            </w:pPr>
            <w:proofErr w:type="spellStart"/>
            <w:r>
              <w:rPr>
                <w:lang w:val="es-ES"/>
              </w:rPr>
              <w:t>Space</w:t>
            </w:r>
            <w:proofErr w:type="spellEnd"/>
            <w:r>
              <w:rPr>
                <w:lang w:val="es-ES"/>
              </w:rPr>
              <w:t xml:space="preserve"> </w:t>
            </w:r>
            <w:proofErr w:type="spellStart"/>
            <w:r>
              <w:rPr>
                <w:lang w:val="es-ES"/>
              </w:rPr>
              <w:t>race</w:t>
            </w:r>
            <w:proofErr w:type="spellEnd"/>
          </w:p>
          <w:p w14:paraId="38C08209" w14:textId="77777777" w:rsidR="00C107FE" w:rsidRDefault="00C107FE" w:rsidP="00D91787">
            <w:pPr>
              <w:pStyle w:val="NoSpacing"/>
              <w:rPr>
                <w:lang w:val="es-ES"/>
              </w:rPr>
            </w:pPr>
            <w:proofErr w:type="spellStart"/>
            <w:r>
              <w:rPr>
                <w:lang w:val="es-ES"/>
              </w:rPr>
              <w:t>Climate</w:t>
            </w:r>
            <w:proofErr w:type="spellEnd"/>
            <w:r>
              <w:rPr>
                <w:lang w:val="es-ES"/>
              </w:rPr>
              <w:t xml:space="preserve"> </w:t>
            </w:r>
            <w:proofErr w:type="spellStart"/>
            <w:r>
              <w:rPr>
                <w:lang w:val="es-ES"/>
              </w:rPr>
              <w:t>change</w:t>
            </w:r>
            <w:proofErr w:type="spellEnd"/>
          </w:p>
          <w:p w14:paraId="4C4964F1" w14:textId="77777777" w:rsidR="00C107FE" w:rsidRPr="0055014B" w:rsidRDefault="00C107FE" w:rsidP="00D91787">
            <w:pPr>
              <w:pStyle w:val="NoSpacing"/>
              <w:rPr>
                <w:lang w:val="es-ES"/>
              </w:rPr>
            </w:pPr>
          </w:p>
        </w:tc>
        <w:tc>
          <w:tcPr>
            <w:tcW w:w="4247" w:type="dxa"/>
          </w:tcPr>
          <w:p w14:paraId="36B24AF1" w14:textId="77777777" w:rsidR="00C107FE" w:rsidRDefault="00C107FE" w:rsidP="00D91787">
            <w:pPr>
              <w:pStyle w:val="NoSpacing"/>
              <w:rPr>
                <w:lang w:val="es-ES"/>
              </w:rPr>
            </w:pPr>
          </w:p>
          <w:p w14:paraId="70F1CDC6" w14:textId="77777777" w:rsidR="00C107FE" w:rsidRDefault="00C107FE" w:rsidP="00D91787">
            <w:pPr>
              <w:pStyle w:val="NoSpacing"/>
            </w:pPr>
            <w:r>
              <w:t xml:space="preserve">Private companies, </w:t>
            </w:r>
            <w:proofErr w:type="spellStart"/>
            <w:r>
              <w:t>spaceX</w:t>
            </w:r>
            <w:proofErr w:type="spellEnd"/>
            <w:r>
              <w:t>, maybe some push from governments because of fear of future pandemics</w:t>
            </w:r>
          </w:p>
          <w:p w14:paraId="0770170D" w14:textId="77777777" w:rsidR="00C107FE" w:rsidRPr="0055014B" w:rsidRDefault="00C107FE" w:rsidP="00D91787">
            <w:pPr>
              <w:pStyle w:val="NoSpacing"/>
            </w:pPr>
            <w:r>
              <w:t>Climate change will continue, slowly on the rise, until it affects Europe with massive immigrations, and maybe some natural disaster</w:t>
            </w:r>
          </w:p>
        </w:tc>
      </w:tr>
      <w:tr w:rsidR="00C107FE" w:rsidRPr="0055014B" w14:paraId="7D6C288A" w14:textId="77777777" w:rsidTr="00184A78">
        <w:tc>
          <w:tcPr>
            <w:tcW w:w="4247" w:type="dxa"/>
          </w:tcPr>
          <w:p w14:paraId="5AF6EAFE" w14:textId="77777777" w:rsidR="00C107FE" w:rsidRPr="0055014B" w:rsidRDefault="00C107FE" w:rsidP="00D91787">
            <w:pPr>
              <w:pStyle w:val="NoSpacing"/>
            </w:pPr>
            <w:r>
              <w:t xml:space="preserve">Technology </w:t>
            </w:r>
          </w:p>
        </w:tc>
        <w:tc>
          <w:tcPr>
            <w:tcW w:w="4247" w:type="dxa"/>
          </w:tcPr>
          <w:p w14:paraId="4DA2092F" w14:textId="77777777" w:rsidR="00C107FE" w:rsidRDefault="00C107FE" w:rsidP="00D91787">
            <w:pPr>
              <w:pStyle w:val="NoSpacing"/>
            </w:pPr>
            <w:r>
              <w:t xml:space="preserve">Automatization, Artificial intelligence, </w:t>
            </w:r>
          </w:p>
          <w:p w14:paraId="5C473407" w14:textId="77777777" w:rsidR="00C107FE" w:rsidRDefault="00C107FE" w:rsidP="00D91787">
            <w:pPr>
              <w:pStyle w:val="NoSpacing"/>
            </w:pPr>
          </w:p>
          <w:p w14:paraId="32A3D639" w14:textId="77777777" w:rsidR="00C107FE" w:rsidRDefault="00C107FE" w:rsidP="00D91787">
            <w:pPr>
              <w:pStyle w:val="NoSpacing"/>
            </w:pPr>
            <w:r>
              <w:t xml:space="preserve">The devices will start to be </w:t>
            </w:r>
            <w:proofErr w:type="spellStart"/>
            <w:r>
              <w:t>inplanted</w:t>
            </w:r>
            <w:proofErr w:type="spellEnd"/>
            <w:r>
              <w:t xml:space="preserve"> in our bodies, first with </w:t>
            </w:r>
            <w:proofErr w:type="spellStart"/>
            <w:r>
              <w:t>werables</w:t>
            </w:r>
            <w:proofErr w:type="spellEnd"/>
            <w:r>
              <w:t xml:space="preserve"> so the government can control us, then inside our bodies. </w:t>
            </w:r>
          </w:p>
          <w:p w14:paraId="525E0ED7" w14:textId="77777777" w:rsidR="00C107FE" w:rsidRPr="0055014B" w:rsidRDefault="00C107FE" w:rsidP="00D91787">
            <w:pPr>
              <w:pStyle w:val="NoSpacing"/>
            </w:pPr>
          </w:p>
        </w:tc>
      </w:tr>
    </w:tbl>
    <w:p w14:paraId="395C3F8D" w14:textId="77777777" w:rsidR="00C107FE" w:rsidRDefault="00C107FE" w:rsidP="00D91787">
      <w:pPr>
        <w:pStyle w:val="NoSpacing"/>
      </w:pPr>
    </w:p>
    <w:p w14:paraId="22FEE329" w14:textId="77777777" w:rsidR="00C107FE" w:rsidRDefault="00C107FE" w:rsidP="00D91787">
      <w:pPr>
        <w:pStyle w:val="NoSpacing"/>
      </w:pPr>
      <w:r>
        <w:br w:type="page"/>
      </w:r>
    </w:p>
    <w:p w14:paraId="615D0535" w14:textId="77777777" w:rsidR="0055014B" w:rsidRPr="00C107FE" w:rsidRDefault="0055014B" w:rsidP="00D91787">
      <w:pPr>
        <w:pStyle w:val="NoSpacing"/>
      </w:pPr>
    </w:p>
    <w:sectPr w:rsidR="0055014B" w:rsidRPr="00C107FE" w:rsidSect="00521103">
      <w:pgSz w:w="11906" w:h="16838"/>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3064DE"/>
    <w:multiLevelType w:val="hybridMultilevel"/>
    <w:tmpl w:val="7EA28F96"/>
    <w:lvl w:ilvl="0" w:tplc="446A237A">
      <w:start w:val="3"/>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CA56F52"/>
    <w:multiLevelType w:val="hybridMultilevel"/>
    <w:tmpl w:val="EB8886A0"/>
    <w:lvl w:ilvl="0" w:tplc="D4FA0826">
      <w:start w:val="3"/>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35867B2"/>
    <w:multiLevelType w:val="hybridMultilevel"/>
    <w:tmpl w:val="18421174"/>
    <w:lvl w:ilvl="0" w:tplc="2BF272BC">
      <w:start w:val="3"/>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EEB5878"/>
    <w:multiLevelType w:val="hybridMultilevel"/>
    <w:tmpl w:val="21680E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2"/>
  </w:num>
  <w:num w:numId="3">
    <w:abstractNumId w:val="0"/>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revisionView w:inkAnnotations="0"/>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xNTSwMDYyMzUxMbdQ0lEKTi0uzszPAykwrAUAZucBICwAAAA="/>
  </w:docVars>
  <w:rsids>
    <w:rsidRoot w:val="0055014B"/>
    <w:rsid w:val="00184A78"/>
    <w:rsid w:val="002076D0"/>
    <w:rsid w:val="002E0000"/>
    <w:rsid w:val="00342121"/>
    <w:rsid w:val="00521103"/>
    <w:rsid w:val="005344B8"/>
    <w:rsid w:val="00547A5F"/>
    <w:rsid w:val="0055014B"/>
    <w:rsid w:val="00911211"/>
    <w:rsid w:val="0095791F"/>
    <w:rsid w:val="00A14EAC"/>
    <w:rsid w:val="00B628C2"/>
    <w:rsid w:val="00BB4B1E"/>
    <w:rsid w:val="00C107FE"/>
    <w:rsid w:val="00D91787"/>
    <w:rsid w:val="00DA771F"/>
  </w:rsids>
  <m:mathPr>
    <m:mathFont m:val="Cambria Math"/>
    <m:brkBin m:val="before"/>
    <m:brkBinSub m:val="--"/>
    <m:smallFrac m:val="0"/>
    <m:dispDef/>
    <m:lMargin m:val="0"/>
    <m:rMargin m:val="0"/>
    <m:defJc m:val="centerGroup"/>
    <m:wrapIndent m:val="1440"/>
    <m:intLim m:val="subSup"/>
    <m:naryLim m:val="undOvr"/>
  </m:mathPr>
  <w:themeFontLang w:val="es-E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97C92B"/>
  <w15:chartTrackingRefBased/>
  <w15:docId w15:val="{678DBA38-E032-47ED-8614-5CC4954A9D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5014B"/>
    <w:pPr>
      <w:ind w:left="720"/>
      <w:contextualSpacing/>
    </w:pPr>
  </w:style>
  <w:style w:type="table" w:styleId="TableGrid">
    <w:name w:val="Table Grid"/>
    <w:basedOn w:val="TableNormal"/>
    <w:uiPriority w:val="39"/>
    <w:rsid w:val="0055014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D91787"/>
    <w:pPr>
      <w:spacing w:after="0" w:line="240" w:lineRule="auto"/>
    </w:pPr>
  </w:style>
  <w:style w:type="character" w:styleId="Hyperlink">
    <w:name w:val="Hyperlink"/>
    <w:basedOn w:val="DefaultParagraphFont"/>
    <w:uiPriority w:val="99"/>
    <w:semiHidden/>
    <w:unhideWhenUsed/>
    <w:rsid w:val="002076D0"/>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854906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306</TotalTime>
  <Pages>7</Pages>
  <Words>1106</Words>
  <Characters>6309</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los Alcala</dc:creator>
  <cp:keywords/>
  <dc:description/>
  <cp:lastModifiedBy>Carlos Alcala</cp:lastModifiedBy>
  <cp:revision>1</cp:revision>
  <dcterms:created xsi:type="dcterms:W3CDTF">2020-04-04T05:18:00Z</dcterms:created>
  <dcterms:modified xsi:type="dcterms:W3CDTF">2020-04-05T19:50:00Z</dcterms:modified>
</cp:coreProperties>
</file>